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3F480A" w14:textId="45472470" w:rsidR="007C0E6C" w:rsidRPr="00F75688" w:rsidRDefault="00F75688" w:rsidP="00F75688">
      <w:pPr>
        <w:jc w:val="center"/>
        <w:rPr>
          <w:rFonts w:ascii="黑体" w:eastAsia="黑体" w:hAnsi="黑体" w:hint="eastAsia"/>
          <w:sz w:val="36"/>
          <w:szCs w:val="36"/>
        </w:rPr>
      </w:pPr>
      <w:r w:rsidRPr="00F75688">
        <w:rPr>
          <w:rFonts w:ascii="黑体" w:eastAsia="黑体" w:hAnsi="黑体" w:hint="eastAsia"/>
          <w:sz w:val="36"/>
          <w:szCs w:val="36"/>
        </w:rPr>
        <w:t>《</w:t>
      </w:r>
      <w:r w:rsidR="005E6903">
        <w:rPr>
          <w:rFonts w:ascii="黑体" w:eastAsia="黑体" w:hAnsi="黑体" w:hint="eastAsia"/>
          <w:sz w:val="36"/>
          <w:szCs w:val="36"/>
        </w:rPr>
        <w:t>投资银行学</w:t>
      </w:r>
      <w:r w:rsidRPr="00F75688">
        <w:rPr>
          <w:rFonts w:ascii="黑体" w:eastAsia="黑体" w:hAnsi="黑体" w:hint="eastAsia"/>
          <w:sz w:val="36"/>
          <w:szCs w:val="36"/>
        </w:rPr>
        <w:t>》课程教学</w:t>
      </w:r>
      <w:r w:rsidR="002D0789">
        <w:rPr>
          <w:rFonts w:ascii="黑体" w:eastAsia="黑体" w:hAnsi="黑体" w:hint="eastAsia"/>
          <w:sz w:val="36"/>
          <w:szCs w:val="36"/>
        </w:rPr>
        <w:t>大纲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53"/>
        <w:gridCol w:w="4401"/>
        <w:gridCol w:w="838"/>
        <w:gridCol w:w="1704"/>
      </w:tblGrid>
      <w:tr w:rsidR="000B404C" w14:paraId="23B7397A" w14:textId="77777777" w:rsidTr="007A6379">
        <w:trPr>
          <w:trHeight w:val="454"/>
        </w:trPr>
        <w:tc>
          <w:tcPr>
            <w:tcW w:w="1353" w:type="dxa"/>
            <w:vAlign w:val="center"/>
          </w:tcPr>
          <w:p w14:paraId="39BBA404" w14:textId="77777777" w:rsidR="000B404C" w:rsidRPr="00F75688" w:rsidRDefault="000B404C" w:rsidP="00F75688">
            <w:pPr>
              <w:rPr>
                <w:b/>
                <w:sz w:val="24"/>
                <w:szCs w:val="24"/>
              </w:rPr>
            </w:pPr>
            <w:r>
              <w:rPr>
                <w:rFonts w:hint="eastAsia"/>
                <w:b/>
                <w:sz w:val="24"/>
                <w:szCs w:val="24"/>
              </w:rPr>
              <w:t>开课学院</w:t>
            </w:r>
          </w:p>
        </w:tc>
        <w:tc>
          <w:tcPr>
            <w:tcW w:w="6943" w:type="dxa"/>
            <w:gridSpan w:val="3"/>
            <w:vAlign w:val="center"/>
          </w:tcPr>
          <w:p w14:paraId="6E8FF502" w14:textId="65B5D5EC" w:rsidR="000B404C" w:rsidRPr="00F75688" w:rsidRDefault="002A5E1A" w:rsidP="00F75688"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金融学院</w:t>
            </w:r>
          </w:p>
        </w:tc>
      </w:tr>
      <w:tr w:rsidR="00F75688" w14:paraId="4942379F" w14:textId="77777777" w:rsidTr="007A6379">
        <w:trPr>
          <w:trHeight w:val="454"/>
        </w:trPr>
        <w:tc>
          <w:tcPr>
            <w:tcW w:w="1353" w:type="dxa"/>
            <w:vAlign w:val="center"/>
          </w:tcPr>
          <w:p w14:paraId="4724B897" w14:textId="77777777" w:rsidR="00F75688" w:rsidRPr="00F75688" w:rsidRDefault="00F75688" w:rsidP="00F75688">
            <w:pPr>
              <w:rPr>
                <w:b/>
                <w:sz w:val="24"/>
                <w:szCs w:val="24"/>
              </w:rPr>
            </w:pPr>
            <w:r w:rsidRPr="00F75688">
              <w:rPr>
                <w:rFonts w:hint="eastAsia"/>
                <w:b/>
                <w:sz w:val="24"/>
                <w:szCs w:val="24"/>
              </w:rPr>
              <w:t>课程名称</w:t>
            </w:r>
          </w:p>
        </w:tc>
        <w:tc>
          <w:tcPr>
            <w:tcW w:w="4401" w:type="dxa"/>
            <w:vAlign w:val="center"/>
          </w:tcPr>
          <w:p w14:paraId="66CA4654" w14:textId="2A4EC57B" w:rsidR="00F75688" w:rsidRPr="00F75688" w:rsidRDefault="001B339D" w:rsidP="00F75688"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投资银行学</w:t>
            </w:r>
          </w:p>
        </w:tc>
        <w:tc>
          <w:tcPr>
            <w:tcW w:w="838" w:type="dxa"/>
            <w:vAlign w:val="center"/>
          </w:tcPr>
          <w:p w14:paraId="78F8FDAC" w14:textId="77777777" w:rsidR="00F75688" w:rsidRPr="00F75688" w:rsidRDefault="00F75688" w:rsidP="00F75688">
            <w:pPr>
              <w:rPr>
                <w:b/>
                <w:sz w:val="24"/>
                <w:szCs w:val="24"/>
              </w:rPr>
            </w:pPr>
            <w:r w:rsidRPr="00F75688">
              <w:rPr>
                <w:rFonts w:hint="eastAsia"/>
                <w:b/>
                <w:sz w:val="24"/>
                <w:szCs w:val="24"/>
              </w:rPr>
              <w:t>学分</w:t>
            </w:r>
          </w:p>
        </w:tc>
        <w:tc>
          <w:tcPr>
            <w:tcW w:w="1704" w:type="dxa"/>
            <w:vAlign w:val="center"/>
          </w:tcPr>
          <w:p w14:paraId="0328A4AD" w14:textId="72E54D74" w:rsidR="00F75688" w:rsidRPr="00F75688" w:rsidRDefault="001B339D" w:rsidP="00F75688"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2</w:t>
            </w:r>
          </w:p>
        </w:tc>
      </w:tr>
      <w:tr w:rsidR="000B404C" w14:paraId="16525A71" w14:textId="77777777" w:rsidTr="007A6379">
        <w:trPr>
          <w:trHeight w:val="454"/>
        </w:trPr>
        <w:tc>
          <w:tcPr>
            <w:tcW w:w="1353" w:type="dxa"/>
            <w:vAlign w:val="center"/>
          </w:tcPr>
          <w:p w14:paraId="0C5CA024" w14:textId="77777777" w:rsidR="000B404C" w:rsidRPr="00F75688" w:rsidRDefault="000B404C" w:rsidP="00F75688">
            <w:pPr>
              <w:rPr>
                <w:b/>
                <w:sz w:val="24"/>
                <w:szCs w:val="24"/>
              </w:rPr>
            </w:pPr>
            <w:r>
              <w:rPr>
                <w:rFonts w:hint="eastAsia"/>
                <w:b/>
                <w:sz w:val="24"/>
                <w:szCs w:val="24"/>
              </w:rPr>
              <w:t>课程类别</w:t>
            </w:r>
          </w:p>
        </w:tc>
        <w:tc>
          <w:tcPr>
            <w:tcW w:w="6943" w:type="dxa"/>
            <w:gridSpan w:val="3"/>
            <w:vAlign w:val="center"/>
          </w:tcPr>
          <w:p w14:paraId="5878333C" w14:textId="5072CCDA" w:rsidR="000B404C" w:rsidRPr="00F75688" w:rsidRDefault="000B404C" w:rsidP="000B404C">
            <w:pPr>
              <w:rPr>
                <w:sz w:val="24"/>
                <w:szCs w:val="24"/>
              </w:rPr>
            </w:pPr>
            <w:r>
              <w:rPr>
                <w:rFonts w:ascii="宋体" w:eastAsia="宋体" w:hAnsi="宋体" w:hint="eastAsia"/>
              </w:rPr>
              <w:t>□</w:t>
            </w:r>
            <w:r w:rsidRPr="00AD6B49">
              <w:rPr>
                <w:rFonts w:ascii="宋体" w:eastAsia="宋体" w:hAnsi="宋体" w:hint="eastAsia"/>
              </w:rPr>
              <w:t>公共</w:t>
            </w:r>
            <w:r>
              <w:rPr>
                <w:rFonts w:ascii="宋体" w:eastAsia="宋体" w:hAnsi="宋体" w:hint="eastAsia"/>
              </w:rPr>
              <w:t>通</w:t>
            </w:r>
            <w:r w:rsidRPr="00AD6B49">
              <w:rPr>
                <w:rFonts w:ascii="宋体" w:eastAsia="宋体" w:hAnsi="宋体" w:hint="eastAsia"/>
              </w:rPr>
              <w:t>修课</w:t>
            </w:r>
            <w:r>
              <w:rPr>
                <w:rFonts w:ascii="宋体" w:eastAsia="宋体" w:hAnsi="宋体" w:hint="eastAsia"/>
              </w:rPr>
              <w:t xml:space="preserve">  □</w:t>
            </w:r>
            <w:r w:rsidRPr="00AD6B49">
              <w:rPr>
                <w:rFonts w:ascii="宋体" w:eastAsia="宋体" w:hAnsi="宋体" w:hint="eastAsia"/>
              </w:rPr>
              <w:t>学科基础课</w:t>
            </w:r>
            <w:r>
              <w:rPr>
                <w:rFonts w:ascii="宋体" w:eastAsia="宋体" w:hAnsi="宋体" w:hint="eastAsia"/>
              </w:rPr>
              <w:t xml:space="preserve">  □</w:t>
            </w:r>
            <w:r w:rsidRPr="00AD6B49">
              <w:rPr>
                <w:rFonts w:ascii="宋体" w:eastAsia="宋体" w:hAnsi="宋体" w:hint="eastAsia"/>
              </w:rPr>
              <w:t>专业课</w:t>
            </w:r>
            <w:r>
              <w:rPr>
                <w:rFonts w:ascii="宋体" w:eastAsia="宋体" w:hAnsi="宋体" w:hint="eastAsia"/>
              </w:rPr>
              <w:t xml:space="preserve">  □</w:t>
            </w:r>
            <w:r w:rsidR="005E0A56">
              <w:rPr>
                <w:rFonts w:ascii="宋体" w:eastAsia="宋体" w:hAnsi="宋体" w:hint="eastAsia"/>
              </w:rPr>
              <w:t>V</w:t>
            </w:r>
            <w:r w:rsidRPr="00AD6B49">
              <w:rPr>
                <w:rFonts w:ascii="宋体" w:eastAsia="宋体" w:hAnsi="宋体" w:hint="eastAsia"/>
              </w:rPr>
              <w:t>专业选修课</w:t>
            </w:r>
            <w:r>
              <w:rPr>
                <w:rFonts w:ascii="宋体" w:eastAsia="宋体" w:hAnsi="宋体" w:hint="eastAsia"/>
              </w:rPr>
              <w:t xml:space="preserve">  □</w:t>
            </w:r>
            <w:r w:rsidRPr="00AD6B49">
              <w:rPr>
                <w:rFonts w:ascii="宋体" w:eastAsia="宋体" w:hAnsi="宋体" w:hint="eastAsia"/>
              </w:rPr>
              <w:t>通识选修课</w:t>
            </w:r>
          </w:p>
        </w:tc>
      </w:tr>
      <w:tr w:rsidR="000B404C" w14:paraId="0B5FE182" w14:textId="77777777" w:rsidTr="007A6379">
        <w:trPr>
          <w:trHeight w:val="454"/>
        </w:trPr>
        <w:tc>
          <w:tcPr>
            <w:tcW w:w="1353" w:type="dxa"/>
            <w:vAlign w:val="center"/>
          </w:tcPr>
          <w:p w14:paraId="70646C20" w14:textId="77777777" w:rsidR="000B404C" w:rsidRPr="00F75688" w:rsidRDefault="000B404C" w:rsidP="00F75688">
            <w:pPr>
              <w:rPr>
                <w:b/>
                <w:sz w:val="24"/>
                <w:szCs w:val="24"/>
              </w:rPr>
            </w:pPr>
            <w:r>
              <w:rPr>
                <w:rFonts w:hint="eastAsia"/>
                <w:b/>
                <w:sz w:val="24"/>
                <w:szCs w:val="24"/>
              </w:rPr>
              <w:t>任课教师</w:t>
            </w:r>
          </w:p>
        </w:tc>
        <w:tc>
          <w:tcPr>
            <w:tcW w:w="6943" w:type="dxa"/>
            <w:gridSpan w:val="3"/>
            <w:vAlign w:val="center"/>
          </w:tcPr>
          <w:p w14:paraId="579507FA" w14:textId="16B23FC0" w:rsidR="000B404C" w:rsidRPr="00F75688" w:rsidRDefault="002A5E1A" w:rsidP="00F75688">
            <w:pPr>
              <w:rPr>
                <w:sz w:val="24"/>
                <w:szCs w:val="24"/>
              </w:rPr>
            </w:pPr>
            <w:proofErr w:type="gramStart"/>
            <w:r>
              <w:rPr>
                <w:rFonts w:hint="eastAsia"/>
                <w:sz w:val="24"/>
                <w:szCs w:val="24"/>
              </w:rPr>
              <w:t>王盈</w:t>
            </w:r>
            <w:proofErr w:type="gramEnd"/>
          </w:p>
        </w:tc>
      </w:tr>
      <w:tr w:rsidR="00F75688" w14:paraId="022E29AB" w14:textId="77777777" w:rsidTr="007A6379">
        <w:trPr>
          <w:trHeight w:val="851"/>
        </w:trPr>
        <w:tc>
          <w:tcPr>
            <w:tcW w:w="8296" w:type="dxa"/>
            <w:gridSpan w:val="4"/>
          </w:tcPr>
          <w:p w14:paraId="785AE9FA" w14:textId="3BD63766" w:rsidR="00F75688" w:rsidRDefault="00F75688">
            <w:r>
              <w:rPr>
                <w:rFonts w:hint="eastAsia"/>
              </w:rPr>
              <w:t>第一</w:t>
            </w:r>
            <w:r w:rsidR="002D0789">
              <w:rPr>
                <w:rFonts w:hint="eastAsia"/>
              </w:rPr>
              <w:t>章</w:t>
            </w:r>
            <w:r>
              <w:rPr>
                <w:rFonts w:hint="eastAsia"/>
              </w:rPr>
              <w:t>：</w:t>
            </w:r>
            <w:r w:rsidR="005E0A56">
              <w:rPr>
                <w:rFonts w:hint="eastAsia"/>
              </w:rPr>
              <w:t>投资银行概论</w:t>
            </w:r>
          </w:p>
          <w:p w14:paraId="52CF0D09" w14:textId="77777777" w:rsidR="00F75688" w:rsidRPr="00F75688" w:rsidRDefault="00F75688" w:rsidP="00F75688">
            <w:pPr>
              <w:ind w:firstLineChars="200" w:firstLine="422"/>
              <w:rPr>
                <w:b/>
                <w:i/>
              </w:rPr>
            </w:pPr>
            <w:r w:rsidRPr="00F75688">
              <w:rPr>
                <w:rFonts w:hint="eastAsia"/>
                <w:b/>
                <w:i/>
              </w:rPr>
              <w:t>教学目标和要求（按认知程度分）</w:t>
            </w:r>
          </w:p>
          <w:p w14:paraId="6C33FDCA" w14:textId="0FC86599" w:rsidR="00F75688" w:rsidRDefault="00F75688" w:rsidP="00F75688">
            <w:pPr>
              <w:ind w:firstLineChars="200" w:firstLine="420"/>
            </w:pPr>
            <w:r>
              <w:rPr>
                <w:rFonts w:hint="eastAsia"/>
              </w:rPr>
              <w:t>★</w:t>
            </w:r>
            <w:r>
              <w:rPr>
                <w:rFonts w:hint="eastAsia"/>
              </w:rPr>
              <w:t xml:space="preserve">    </w:t>
            </w:r>
            <w:r>
              <w:rPr>
                <w:rFonts w:hint="eastAsia"/>
              </w:rPr>
              <w:t>了解：</w:t>
            </w:r>
            <w:r w:rsidR="005E0A56">
              <w:rPr>
                <w:rFonts w:hint="eastAsia"/>
              </w:rPr>
              <w:t>投资银行的定义</w:t>
            </w:r>
          </w:p>
          <w:p w14:paraId="219C2153" w14:textId="58019A7A" w:rsidR="00F75688" w:rsidRDefault="00F75688" w:rsidP="00F75688">
            <w:pPr>
              <w:ind w:firstLineChars="200" w:firstLine="420"/>
            </w:pPr>
            <w:r>
              <w:rPr>
                <w:rFonts w:hint="eastAsia"/>
              </w:rPr>
              <w:t>★★</w:t>
            </w:r>
            <w:r>
              <w:rPr>
                <w:rFonts w:hint="eastAsia"/>
              </w:rPr>
              <w:t xml:space="preserve">  </w:t>
            </w:r>
            <w:r>
              <w:rPr>
                <w:rFonts w:hint="eastAsia"/>
              </w:rPr>
              <w:t>熟悉：</w:t>
            </w:r>
            <w:r w:rsidR="005E0A56">
              <w:rPr>
                <w:rFonts w:hint="eastAsia"/>
              </w:rPr>
              <w:t>投资银行的业务划分和业务的发展趋势</w:t>
            </w:r>
          </w:p>
          <w:p w14:paraId="7DB73933" w14:textId="01E40A50" w:rsidR="00F75688" w:rsidRDefault="00F75688" w:rsidP="00F75688">
            <w:pPr>
              <w:ind w:firstLineChars="200" w:firstLine="420"/>
            </w:pPr>
            <w:r>
              <w:rPr>
                <w:rFonts w:hint="eastAsia"/>
              </w:rPr>
              <w:t>★★★掌握：</w:t>
            </w:r>
            <w:r w:rsidR="005E0A56">
              <w:rPr>
                <w:rFonts w:hint="eastAsia"/>
              </w:rPr>
              <w:t>投资银行的功能，投资银行与商业银行的比较</w:t>
            </w:r>
          </w:p>
          <w:p w14:paraId="791A67BD" w14:textId="77777777" w:rsidR="00F75688" w:rsidRPr="00F75688" w:rsidRDefault="00F75688" w:rsidP="00F75688">
            <w:pPr>
              <w:ind w:firstLineChars="200" w:firstLine="422"/>
              <w:jc w:val="left"/>
              <w:rPr>
                <w:b/>
                <w:i/>
              </w:rPr>
            </w:pPr>
            <w:r w:rsidRPr="00F75688">
              <w:rPr>
                <w:rFonts w:hint="eastAsia"/>
                <w:b/>
                <w:i/>
              </w:rPr>
              <w:t>主讲内容：</w:t>
            </w:r>
          </w:p>
          <w:p w14:paraId="050AB493" w14:textId="3E4A177C" w:rsidR="00F75688" w:rsidRDefault="005E0A56" w:rsidP="00F75688">
            <w:pPr>
              <w:ind w:firstLineChars="200" w:firstLine="420"/>
            </w:pPr>
            <w:r>
              <w:rPr>
                <w:rFonts w:hint="eastAsia"/>
              </w:rPr>
              <w:t>介绍投资银行的定义，功能，业务划分和业务发展趋势，以及探讨投资银行与商业银行的区别和趋同化。</w:t>
            </w:r>
          </w:p>
          <w:p w14:paraId="06BE2912" w14:textId="77777777" w:rsidR="00F75688" w:rsidRPr="00F75688" w:rsidRDefault="00F75688" w:rsidP="00F75688">
            <w:pPr>
              <w:ind w:firstLineChars="200" w:firstLine="422"/>
              <w:rPr>
                <w:b/>
                <w:i/>
              </w:rPr>
            </w:pPr>
            <w:r w:rsidRPr="00F75688">
              <w:rPr>
                <w:rFonts w:hint="eastAsia"/>
                <w:b/>
                <w:i/>
              </w:rPr>
              <w:t>授课形式：</w:t>
            </w:r>
          </w:p>
          <w:p w14:paraId="483A5DD2" w14:textId="30616745" w:rsidR="00F75688" w:rsidRDefault="001D6E4A" w:rsidP="00F75688">
            <w:pPr>
              <w:ind w:firstLineChars="200" w:firstLine="420"/>
            </w:pPr>
            <w:r>
              <w:rPr>
                <w:rFonts w:hint="eastAsia"/>
              </w:rPr>
              <w:t>线下讲授</w:t>
            </w:r>
            <w:r>
              <w:rPr>
                <w:rFonts w:hint="eastAsia"/>
              </w:rPr>
              <w:t>+</w:t>
            </w:r>
            <w:r>
              <w:rPr>
                <w:rFonts w:hint="eastAsia"/>
              </w:rPr>
              <w:t>线上问答</w:t>
            </w:r>
            <w:r>
              <w:rPr>
                <w:rFonts w:hint="eastAsia"/>
              </w:rPr>
              <w:t>+</w:t>
            </w:r>
            <w:r>
              <w:rPr>
                <w:rFonts w:hint="eastAsia"/>
              </w:rPr>
              <w:t>互动答疑</w:t>
            </w:r>
          </w:p>
        </w:tc>
      </w:tr>
      <w:tr w:rsidR="00F75688" w14:paraId="5EE3DAB7" w14:textId="77777777" w:rsidTr="007A6379">
        <w:trPr>
          <w:trHeight w:val="851"/>
        </w:trPr>
        <w:tc>
          <w:tcPr>
            <w:tcW w:w="8296" w:type="dxa"/>
            <w:gridSpan w:val="4"/>
          </w:tcPr>
          <w:p w14:paraId="40013992" w14:textId="07E5A1D8" w:rsidR="00F75688" w:rsidRDefault="00F75688" w:rsidP="00F75688">
            <w:r>
              <w:rPr>
                <w:rFonts w:hint="eastAsia"/>
              </w:rPr>
              <w:t>第二</w:t>
            </w:r>
            <w:r w:rsidR="002D0789">
              <w:rPr>
                <w:rFonts w:hint="eastAsia"/>
              </w:rPr>
              <w:t>章</w:t>
            </w:r>
            <w:r>
              <w:rPr>
                <w:rFonts w:hint="eastAsia"/>
              </w:rPr>
              <w:t>：</w:t>
            </w:r>
            <w:r w:rsidR="005E0A56">
              <w:rPr>
                <w:rFonts w:hint="eastAsia"/>
              </w:rPr>
              <w:t>投资银行历史演进和发展趋势</w:t>
            </w:r>
          </w:p>
          <w:p w14:paraId="0A0A7594" w14:textId="77777777" w:rsidR="00F75688" w:rsidRPr="00F75688" w:rsidRDefault="00F75688" w:rsidP="00F75688">
            <w:pPr>
              <w:ind w:firstLineChars="200" w:firstLine="422"/>
              <w:rPr>
                <w:b/>
                <w:i/>
              </w:rPr>
            </w:pPr>
            <w:r w:rsidRPr="00F75688">
              <w:rPr>
                <w:rFonts w:hint="eastAsia"/>
                <w:b/>
                <w:i/>
              </w:rPr>
              <w:t>教学目标和要求（按认知程度分）</w:t>
            </w:r>
          </w:p>
          <w:p w14:paraId="4E4D6995" w14:textId="773DFF2B" w:rsidR="00F75688" w:rsidRDefault="00F75688" w:rsidP="00F75688">
            <w:pPr>
              <w:ind w:firstLineChars="200" w:firstLine="420"/>
            </w:pPr>
            <w:r>
              <w:rPr>
                <w:rFonts w:hint="eastAsia"/>
              </w:rPr>
              <w:t>★</w:t>
            </w:r>
            <w:r>
              <w:rPr>
                <w:rFonts w:hint="eastAsia"/>
              </w:rPr>
              <w:t xml:space="preserve">     </w:t>
            </w:r>
            <w:r>
              <w:rPr>
                <w:rFonts w:hint="eastAsia"/>
              </w:rPr>
              <w:t>了解：</w:t>
            </w:r>
            <w:r w:rsidR="005E0A56">
              <w:rPr>
                <w:rFonts w:hint="eastAsia"/>
              </w:rPr>
              <w:t>投资银行的起源和发展</w:t>
            </w:r>
          </w:p>
          <w:p w14:paraId="0AD86986" w14:textId="45D57179" w:rsidR="00F75688" w:rsidRDefault="00F75688" w:rsidP="00F75688">
            <w:pPr>
              <w:ind w:firstLineChars="200" w:firstLine="420"/>
            </w:pPr>
            <w:r>
              <w:rPr>
                <w:rFonts w:hint="eastAsia"/>
              </w:rPr>
              <w:t>★★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熟悉：</w:t>
            </w:r>
            <w:r w:rsidR="005E0A56">
              <w:rPr>
                <w:rFonts w:hint="eastAsia"/>
              </w:rPr>
              <w:t>国内外投资银行的发展历史</w:t>
            </w:r>
          </w:p>
          <w:p w14:paraId="2B54FED7" w14:textId="234EA871" w:rsidR="00F75688" w:rsidRDefault="00F75688" w:rsidP="00F75688">
            <w:pPr>
              <w:ind w:firstLineChars="200" w:firstLine="420"/>
            </w:pPr>
            <w:r>
              <w:rPr>
                <w:rFonts w:hint="eastAsia"/>
              </w:rPr>
              <w:t>★★★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掌握：</w:t>
            </w:r>
            <w:r w:rsidR="005E0A56">
              <w:rPr>
                <w:rFonts w:hint="eastAsia"/>
              </w:rPr>
              <w:t>投资银行的发展模式</w:t>
            </w:r>
          </w:p>
          <w:p w14:paraId="76C14AAE" w14:textId="77777777" w:rsidR="00F75688" w:rsidRPr="00F75688" w:rsidRDefault="00F75688" w:rsidP="00F75688">
            <w:pPr>
              <w:ind w:firstLineChars="200" w:firstLine="422"/>
              <w:jc w:val="left"/>
              <w:rPr>
                <w:b/>
                <w:i/>
              </w:rPr>
            </w:pPr>
            <w:r w:rsidRPr="00F75688">
              <w:rPr>
                <w:rFonts w:hint="eastAsia"/>
                <w:b/>
                <w:i/>
              </w:rPr>
              <w:t>主讲内容：</w:t>
            </w:r>
          </w:p>
          <w:p w14:paraId="705AE779" w14:textId="164FC08A" w:rsidR="00F75688" w:rsidRDefault="00076925" w:rsidP="00F75688">
            <w:pPr>
              <w:ind w:firstLineChars="200" w:firstLine="420"/>
            </w:pPr>
            <w:r>
              <w:rPr>
                <w:rFonts w:hint="eastAsia"/>
              </w:rPr>
              <w:t>介绍</w:t>
            </w:r>
            <w:r w:rsidR="005E0A56">
              <w:rPr>
                <w:rFonts w:hint="eastAsia"/>
              </w:rPr>
              <w:t>投资银行的起源和发展，以高盛为</w:t>
            </w:r>
            <w:proofErr w:type="gramStart"/>
            <w:r w:rsidR="005E0A56">
              <w:rPr>
                <w:rFonts w:hint="eastAsia"/>
              </w:rPr>
              <w:t>例介绍</w:t>
            </w:r>
            <w:proofErr w:type="gramEnd"/>
            <w:r w:rsidR="005E0A56">
              <w:rPr>
                <w:rFonts w:hint="eastAsia"/>
              </w:rPr>
              <w:t>国外投资银行的发展历史，国内证券公司的发展历史，以及投资银行的发展模式的变化。</w:t>
            </w:r>
          </w:p>
          <w:p w14:paraId="6A6F0D4F" w14:textId="77777777" w:rsidR="00F75688" w:rsidRPr="00F75688" w:rsidRDefault="00F75688" w:rsidP="00F75688">
            <w:pPr>
              <w:ind w:firstLineChars="200" w:firstLine="422"/>
              <w:rPr>
                <w:b/>
                <w:i/>
              </w:rPr>
            </w:pPr>
            <w:r w:rsidRPr="00F75688">
              <w:rPr>
                <w:rFonts w:hint="eastAsia"/>
                <w:b/>
                <w:i/>
              </w:rPr>
              <w:t>授课形式：</w:t>
            </w:r>
          </w:p>
          <w:p w14:paraId="415E6F62" w14:textId="00CE61D7" w:rsidR="00F75688" w:rsidRDefault="00D854A2" w:rsidP="00F75688">
            <w:pPr>
              <w:ind w:firstLineChars="200" w:firstLine="420"/>
            </w:pPr>
            <w:r>
              <w:rPr>
                <w:rFonts w:hint="eastAsia"/>
              </w:rPr>
              <w:t>线下讲授</w:t>
            </w:r>
            <w:r>
              <w:rPr>
                <w:rFonts w:hint="eastAsia"/>
              </w:rPr>
              <w:t>+</w:t>
            </w:r>
            <w:r>
              <w:rPr>
                <w:rFonts w:hint="eastAsia"/>
              </w:rPr>
              <w:t>线上问答</w:t>
            </w:r>
            <w:r>
              <w:rPr>
                <w:rFonts w:hint="eastAsia"/>
              </w:rPr>
              <w:t>+</w:t>
            </w:r>
            <w:r>
              <w:rPr>
                <w:rFonts w:hint="eastAsia"/>
              </w:rPr>
              <w:t>互动答疑</w:t>
            </w:r>
          </w:p>
        </w:tc>
      </w:tr>
      <w:tr w:rsidR="00F75688" w14:paraId="36D2F91E" w14:textId="77777777" w:rsidTr="007A6379">
        <w:trPr>
          <w:trHeight w:val="851"/>
        </w:trPr>
        <w:tc>
          <w:tcPr>
            <w:tcW w:w="8296" w:type="dxa"/>
            <w:gridSpan w:val="4"/>
          </w:tcPr>
          <w:p w14:paraId="664A8FB2" w14:textId="7F5FA857" w:rsidR="00F75688" w:rsidRDefault="00F75688" w:rsidP="00F75688">
            <w:r>
              <w:rPr>
                <w:rFonts w:hint="eastAsia"/>
              </w:rPr>
              <w:t>第三</w:t>
            </w:r>
            <w:r w:rsidR="002D0789">
              <w:rPr>
                <w:rFonts w:hint="eastAsia"/>
              </w:rPr>
              <w:t>章</w:t>
            </w:r>
            <w:r>
              <w:rPr>
                <w:rFonts w:hint="eastAsia"/>
              </w:rPr>
              <w:t>：</w:t>
            </w:r>
            <w:r w:rsidR="005E6903">
              <w:rPr>
                <w:rFonts w:hint="eastAsia"/>
              </w:rPr>
              <w:t>投资银行的组织结构</w:t>
            </w:r>
          </w:p>
          <w:p w14:paraId="55778B1C" w14:textId="77777777" w:rsidR="00F75688" w:rsidRPr="00F75688" w:rsidRDefault="00F75688" w:rsidP="00F75688">
            <w:pPr>
              <w:ind w:firstLineChars="200" w:firstLine="422"/>
              <w:rPr>
                <w:b/>
                <w:i/>
              </w:rPr>
            </w:pPr>
            <w:r w:rsidRPr="00F75688">
              <w:rPr>
                <w:rFonts w:hint="eastAsia"/>
                <w:b/>
                <w:i/>
              </w:rPr>
              <w:t>教学目标和要求（按认知程度分）</w:t>
            </w:r>
          </w:p>
          <w:p w14:paraId="66209D24" w14:textId="516FDB8C" w:rsidR="00F75688" w:rsidRDefault="00F75688" w:rsidP="00F75688">
            <w:pPr>
              <w:ind w:firstLineChars="200" w:firstLine="420"/>
            </w:pPr>
            <w:r>
              <w:rPr>
                <w:rFonts w:hint="eastAsia"/>
              </w:rPr>
              <w:t>★</w:t>
            </w:r>
            <w:r>
              <w:rPr>
                <w:rFonts w:hint="eastAsia"/>
              </w:rPr>
              <w:t xml:space="preserve">     </w:t>
            </w:r>
            <w:r>
              <w:rPr>
                <w:rFonts w:hint="eastAsia"/>
              </w:rPr>
              <w:t>了解：</w:t>
            </w:r>
            <w:r w:rsidR="005E6903">
              <w:rPr>
                <w:rFonts w:hint="eastAsia"/>
              </w:rPr>
              <w:t>投资银行的规模结构和机构设置</w:t>
            </w:r>
          </w:p>
          <w:p w14:paraId="0C396478" w14:textId="6ACC8C45" w:rsidR="00F75688" w:rsidRDefault="00F75688" w:rsidP="00F75688">
            <w:pPr>
              <w:ind w:firstLineChars="200" w:firstLine="420"/>
            </w:pPr>
            <w:r>
              <w:rPr>
                <w:rFonts w:hint="eastAsia"/>
              </w:rPr>
              <w:t>★★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熟悉</w:t>
            </w:r>
            <w:r w:rsidR="000D309D">
              <w:rPr>
                <w:rFonts w:hint="eastAsia"/>
              </w:rPr>
              <w:t>：</w:t>
            </w:r>
            <w:r w:rsidR="005E6903">
              <w:rPr>
                <w:rFonts w:hint="eastAsia"/>
              </w:rPr>
              <w:t>投资银行的组织形态</w:t>
            </w:r>
            <w:r w:rsidR="005E6903">
              <w:t xml:space="preserve"> </w:t>
            </w:r>
          </w:p>
          <w:p w14:paraId="10D002C6" w14:textId="105D2D81" w:rsidR="00F75688" w:rsidRDefault="00F75688" w:rsidP="00F75688">
            <w:pPr>
              <w:ind w:firstLineChars="200" w:firstLine="420"/>
            </w:pPr>
            <w:r>
              <w:rPr>
                <w:rFonts w:hint="eastAsia"/>
              </w:rPr>
              <w:t>★★★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掌握：</w:t>
            </w:r>
            <w:r w:rsidR="005E6903">
              <w:rPr>
                <w:rFonts w:hint="eastAsia"/>
              </w:rPr>
              <w:t>投资银行的业务模式</w:t>
            </w:r>
          </w:p>
          <w:p w14:paraId="17071BBB" w14:textId="77777777" w:rsidR="00F75688" w:rsidRPr="00F75688" w:rsidRDefault="00F75688" w:rsidP="00F75688">
            <w:pPr>
              <w:ind w:firstLineChars="200" w:firstLine="422"/>
              <w:jc w:val="left"/>
              <w:rPr>
                <w:b/>
                <w:i/>
              </w:rPr>
            </w:pPr>
            <w:r w:rsidRPr="00F75688">
              <w:rPr>
                <w:rFonts w:hint="eastAsia"/>
                <w:b/>
                <w:i/>
              </w:rPr>
              <w:t>主讲内容：</w:t>
            </w:r>
          </w:p>
          <w:p w14:paraId="06BF9873" w14:textId="6503E2C9" w:rsidR="00F75688" w:rsidRDefault="000D309D" w:rsidP="00F75688">
            <w:pPr>
              <w:ind w:firstLineChars="200" w:firstLine="420"/>
            </w:pPr>
            <w:r>
              <w:rPr>
                <w:rFonts w:hint="eastAsia"/>
              </w:rPr>
              <w:t>介绍</w:t>
            </w:r>
            <w:r w:rsidR="005E6903">
              <w:rPr>
                <w:rFonts w:hint="eastAsia"/>
              </w:rPr>
              <w:t>投资银行的组织形态，规模结构，机构设置和业务模式，通过纪录片《华尔街》片段了解投资银行在金融市场中的作用。</w:t>
            </w:r>
          </w:p>
          <w:p w14:paraId="7F481A23" w14:textId="77777777" w:rsidR="00F75688" w:rsidRPr="00F75688" w:rsidRDefault="00F75688" w:rsidP="00F75688">
            <w:pPr>
              <w:ind w:firstLineChars="200" w:firstLine="422"/>
              <w:rPr>
                <w:b/>
                <w:i/>
              </w:rPr>
            </w:pPr>
            <w:r w:rsidRPr="00F75688">
              <w:rPr>
                <w:rFonts w:hint="eastAsia"/>
                <w:b/>
                <w:i/>
              </w:rPr>
              <w:t>授课形式：</w:t>
            </w:r>
          </w:p>
          <w:p w14:paraId="0C1FB0EC" w14:textId="01460D1A" w:rsidR="00F75688" w:rsidRDefault="00D854A2" w:rsidP="00F75688">
            <w:pPr>
              <w:ind w:firstLineChars="200" w:firstLine="420"/>
            </w:pPr>
            <w:r>
              <w:rPr>
                <w:rFonts w:hint="eastAsia"/>
              </w:rPr>
              <w:t>线下讲授</w:t>
            </w:r>
            <w:r>
              <w:rPr>
                <w:rFonts w:hint="eastAsia"/>
              </w:rPr>
              <w:t>+</w:t>
            </w:r>
            <w:r>
              <w:rPr>
                <w:rFonts w:hint="eastAsia"/>
              </w:rPr>
              <w:t>线上问答</w:t>
            </w:r>
            <w:r>
              <w:rPr>
                <w:rFonts w:hint="eastAsia"/>
              </w:rPr>
              <w:t>+</w:t>
            </w:r>
            <w:r>
              <w:rPr>
                <w:rFonts w:hint="eastAsia"/>
              </w:rPr>
              <w:t>互动答疑</w:t>
            </w:r>
          </w:p>
        </w:tc>
      </w:tr>
      <w:tr w:rsidR="00F75688" w14:paraId="6BBB7F52" w14:textId="77777777" w:rsidTr="007A6379">
        <w:trPr>
          <w:trHeight w:val="851"/>
        </w:trPr>
        <w:tc>
          <w:tcPr>
            <w:tcW w:w="8296" w:type="dxa"/>
            <w:gridSpan w:val="4"/>
          </w:tcPr>
          <w:p w14:paraId="56ABD441" w14:textId="00A85162" w:rsidR="00F75688" w:rsidRDefault="00F75688" w:rsidP="00F75688">
            <w:r>
              <w:rPr>
                <w:rFonts w:hint="eastAsia"/>
              </w:rPr>
              <w:t>第四</w:t>
            </w:r>
            <w:r w:rsidR="002D0789">
              <w:rPr>
                <w:rFonts w:hint="eastAsia"/>
              </w:rPr>
              <w:t>章</w:t>
            </w:r>
            <w:r>
              <w:rPr>
                <w:rFonts w:hint="eastAsia"/>
              </w:rPr>
              <w:t>：</w:t>
            </w:r>
            <w:r w:rsidR="004B53C9">
              <w:rPr>
                <w:rFonts w:hint="eastAsia"/>
              </w:rPr>
              <w:t>证券的发行与承销（一）</w:t>
            </w:r>
          </w:p>
          <w:p w14:paraId="18FAB215" w14:textId="77777777" w:rsidR="00F75688" w:rsidRPr="00F75688" w:rsidRDefault="00F75688" w:rsidP="00F75688">
            <w:pPr>
              <w:ind w:firstLineChars="200" w:firstLine="422"/>
              <w:rPr>
                <w:b/>
                <w:i/>
              </w:rPr>
            </w:pPr>
            <w:r w:rsidRPr="00F75688">
              <w:rPr>
                <w:rFonts w:hint="eastAsia"/>
                <w:b/>
                <w:i/>
              </w:rPr>
              <w:t>教学目标和要求（按认知程度分）</w:t>
            </w:r>
          </w:p>
          <w:p w14:paraId="648E9BC1" w14:textId="44E13169" w:rsidR="00F75688" w:rsidRDefault="00F75688" w:rsidP="00F75688">
            <w:pPr>
              <w:ind w:firstLineChars="200" w:firstLine="420"/>
            </w:pPr>
            <w:r>
              <w:rPr>
                <w:rFonts w:hint="eastAsia"/>
              </w:rPr>
              <w:t>★</w:t>
            </w:r>
            <w:r>
              <w:rPr>
                <w:rFonts w:hint="eastAsia"/>
              </w:rPr>
              <w:t xml:space="preserve">     </w:t>
            </w:r>
            <w:r>
              <w:rPr>
                <w:rFonts w:hint="eastAsia"/>
              </w:rPr>
              <w:t>了解：</w:t>
            </w:r>
            <w:r w:rsidR="004B53C9">
              <w:rPr>
                <w:rFonts w:hint="eastAsia"/>
              </w:rPr>
              <w:t>证券的发行与承销基本概念</w:t>
            </w:r>
          </w:p>
          <w:p w14:paraId="4DFA29EF" w14:textId="02F50084" w:rsidR="00F75688" w:rsidRDefault="00F75688" w:rsidP="00F75688">
            <w:pPr>
              <w:ind w:firstLineChars="200" w:firstLine="420"/>
            </w:pPr>
            <w:r>
              <w:rPr>
                <w:rFonts w:hint="eastAsia"/>
              </w:rPr>
              <w:t>★★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熟悉：</w:t>
            </w:r>
            <w:r w:rsidR="004B53C9">
              <w:rPr>
                <w:rFonts w:hint="eastAsia"/>
              </w:rPr>
              <w:t>证券发行的基本原则，管理体制，承销商和发行公司的双向选择</w:t>
            </w:r>
          </w:p>
          <w:p w14:paraId="1127821B" w14:textId="343D9652" w:rsidR="00F75688" w:rsidRDefault="00F75688" w:rsidP="00F75688">
            <w:pPr>
              <w:ind w:firstLineChars="200" w:firstLine="420"/>
            </w:pPr>
            <w:r>
              <w:rPr>
                <w:rFonts w:hint="eastAsia"/>
              </w:rPr>
              <w:t>★★★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掌握：</w:t>
            </w:r>
            <w:r w:rsidR="004B53C9">
              <w:rPr>
                <w:rFonts w:hint="eastAsia"/>
              </w:rPr>
              <w:t>股票发行的基本流程</w:t>
            </w:r>
          </w:p>
          <w:p w14:paraId="33B6F5D7" w14:textId="77777777" w:rsidR="00F75688" w:rsidRPr="00F75688" w:rsidRDefault="00F75688" w:rsidP="00F75688">
            <w:pPr>
              <w:ind w:firstLineChars="200" w:firstLine="422"/>
              <w:jc w:val="left"/>
              <w:rPr>
                <w:b/>
                <w:i/>
              </w:rPr>
            </w:pPr>
            <w:r w:rsidRPr="00F75688">
              <w:rPr>
                <w:rFonts w:hint="eastAsia"/>
                <w:b/>
                <w:i/>
              </w:rPr>
              <w:t>主讲内容：</w:t>
            </w:r>
          </w:p>
          <w:p w14:paraId="0D01FD25" w14:textId="0169F466" w:rsidR="00F75688" w:rsidRDefault="000D309D" w:rsidP="00F75688">
            <w:pPr>
              <w:ind w:firstLineChars="200" w:firstLine="420"/>
            </w:pPr>
            <w:r>
              <w:rPr>
                <w:rFonts w:hint="eastAsia"/>
              </w:rPr>
              <w:lastRenderedPageBreak/>
              <w:t>介绍</w:t>
            </w:r>
            <w:r w:rsidR="004B53C9">
              <w:rPr>
                <w:rFonts w:hint="eastAsia"/>
              </w:rPr>
              <w:t>证券发行与承销的基本概念，包括市场主体，基本类型，基本原则，管理体制以及承销商与发行公司的双向选择，探讨股票发行的基本流程。</w:t>
            </w:r>
          </w:p>
          <w:p w14:paraId="20592539" w14:textId="77777777" w:rsidR="00F75688" w:rsidRPr="00F75688" w:rsidRDefault="00F75688" w:rsidP="00F75688">
            <w:pPr>
              <w:ind w:firstLineChars="200" w:firstLine="422"/>
              <w:rPr>
                <w:b/>
                <w:i/>
              </w:rPr>
            </w:pPr>
            <w:r w:rsidRPr="00F75688">
              <w:rPr>
                <w:rFonts w:hint="eastAsia"/>
                <w:b/>
                <w:i/>
              </w:rPr>
              <w:t>授课形式：</w:t>
            </w:r>
          </w:p>
          <w:p w14:paraId="16F5B8B4" w14:textId="3A5081D2" w:rsidR="00F75688" w:rsidRDefault="004A58DC" w:rsidP="00F75688">
            <w:pPr>
              <w:ind w:firstLineChars="200" w:firstLine="420"/>
            </w:pPr>
            <w:r>
              <w:rPr>
                <w:rFonts w:hint="eastAsia"/>
              </w:rPr>
              <w:t>线下讲授</w:t>
            </w:r>
            <w:r>
              <w:rPr>
                <w:rFonts w:hint="eastAsia"/>
              </w:rPr>
              <w:t>+</w:t>
            </w:r>
            <w:r>
              <w:rPr>
                <w:rFonts w:hint="eastAsia"/>
              </w:rPr>
              <w:t>线上问答</w:t>
            </w:r>
            <w:r>
              <w:rPr>
                <w:rFonts w:hint="eastAsia"/>
              </w:rPr>
              <w:t>+</w:t>
            </w:r>
            <w:r>
              <w:rPr>
                <w:rFonts w:hint="eastAsia"/>
              </w:rPr>
              <w:t>互动答疑</w:t>
            </w:r>
          </w:p>
        </w:tc>
      </w:tr>
      <w:tr w:rsidR="00110710" w14:paraId="746F2944" w14:textId="77777777" w:rsidTr="007A6379">
        <w:trPr>
          <w:trHeight w:val="451"/>
        </w:trPr>
        <w:tc>
          <w:tcPr>
            <w:tcW w:w="8296" w:type="dxa"/>
            <w:gridSpan w:val="4"/>
          </w:tcPr>
          <w:p w14:paraId="3F3C4915" w14:textId="4030BBEE" w:rsidR="00110710" w:rsidRDefault="00110710" w:rsidP="00110710">
            <w:r>
              <w:rPr>
                <w:rFonts w:hint="eastAsia"/>
              </w:rPr>
              <w:lastRenderedPageBreak/>
              <w:t>第五章：</w:t>
            </w:r>
            <w:r w:rsidR="004B53C9">
              <w:rPr>
                <w:rFonts w:hint="eastAsia"/>
              </w:rPr>
              <w:t>证券的发行与承销（二）</w:t>
            </w:r>
          </w:p>
          <w:p w14:paraId="06CC7C61" w14:textId="77777777" w:rsidR="00110710" w:rsidRPr="00F75688" w:rsidRDefault="00110710" w:rsidP="00110710">
            <w:pPr>
              <w:ind w:firstLineChars="200" w:firstLine="422"/>
              <w:rPr>
                <w:b/>
                <w:i/>
              </w:rPr>
            </w:pPr>
            <w:r w:rsidRPr="00F75688">
              <w:rPr>
                <w:rFonts w:hint="eastAsia"/>
                <w:b/>
                <w:i/>
              </w:rPr>
              <w:t>教学目标和要求（按认知程度分）</w:t>
            </w:r>
          </w:p>
          <w:p w14:paraId="6DCC4F3B" w14:textId="5AABBBBF" w:rsidR="00110710" w:rsidRDefault="00110710" w:rsidP="00110710">
            <w:pPr>
              <w:ind w:firstLineChars="200" w:firstLine="420"/>
            </w:pPr>
            <w:r>
              <w:rPr>
                <w:rFonts w:hint="eastAsia"/>
              </w:rPr>
              <w:t>★</w:t>
            </w:r>
            <w:r>
              <w:rPr>
                <w:rFonts w:hint="eastAsia"/>
              </w:rPr>
              <w:t xml:space="preserve">     </w:t>
            </w:r>
            <w:r>
              <w:rPr>
                <w:rFonts w:hint="eastAsia"/>
              </w:rPr>
              <w:t>了解：</w:t>
            </w:r>
            <w:r>
              <w:t xml:space="preserve"> </w:t>
            </w:r>
            <w:r w:rsidR="007159D7">
              <w:rPr>
                <w:rFonts w:hint="eastAsia"/>
              </w:rPr>
              <w:t>A</w:t>
            </w:r>
            <w:r w:rsidR="007159D7">
              <w:rPr>
                <w:rFonts w:hint="eastAsia"/>
              </w:rPr>
              <w:t>股发行案例</w:t>
            </w:r>
          </w:p>
          <w:p w14:paraId="52087AE6" w14:textId="4B720166" w:rsidR="00110710" w:rsidRDefault="00110710" w:rsidP="00110710">
            <w:pPr>
              <w:ind w:firstLineChars="200" w:firstLine="420"/>
            </w:pPr>
            <w:r>
              <w:rPr>
                <w:rFonts w:hint="eastAsia"/>
              </w:rPr>
              <w:t>★★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熟悉：</w:t>
            </w:r>
            <w:r>
              <w:t xml:space="preserve"> </w:t>
            </w:r>
            <w:r w:rsidR="007159D7">
              <w:rPr>
                <w:rFonts w:hint="eastAsia"/>
              </w:rPr>
              <w:t>债券发行的特点</w:t>
            </w:r>
          </w:p>
          <w:p w14:paraId="2A5FBC1F" w14:textId="3ACFF8E5" w:rsidR="00110710" w:rsidRDefault="00110710" w:rsidP="00110710">
            <w:pPr>
              <w:ind w:firstLineChars="200" w:firstLine="420"/>
            </w:pPr>
            <w:r>
              <w:rPr>
                <w:rFonts w:hint="eastAsia"/>
              </w:rPr>
              <w:t>★★★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掌握：</w:t>
            </w:r>
            <w:r>
              <w:t xml:space="preserve"> </w:t>
            </w:r>
            <w:r w:rsidR="007159D7">
              <w:rPr>
                <w:rFonts w:hint="eastAsia"/>
              </w:rPr>
              <w:t>股票发行和债券发行的异同点</w:t>
            </w:r>
          </w:p>
          <w:p w14:paraId="35C0C0B0" w14:textId="77777777" w:rsidR="00110710" w:rsidRPr="00F75688" w:rsidRDefault="00110710" w:rsidP="00110710">
            <w:pPr>
              <w:ind w:firstLineChars="200" w:firstLine="422"/>
              <w:jc w:val="left"/>
              <w:rPr>
                <w:b/>
                <w:i/>
              </w:rPr>
            </w:pPr>
            <w:r w:rsidRPr="00F75688">
              <w:rPr>
                <w:rFonts w:hint="eastAsia"/>
                <w:b/>
                <w:i/>
              </w:rPr>
              <w:t>主讲内容：</w:t>
            </w:r>
          </w:p>
          <w:p w14:paraId="3EACE818" w14:textId="291CC752" w:rsidR="00110710" w:rsidRDefault="007159D7" w:rsidP="00110710">
            <w:pPr>
              <w:ind w:firstLineChars="200" w:firstLine="420"/>
            </w:pPr>
            <w:r>
              <w:rPr>
                <w:rFonts w:hint="eastAsia"/>
              </w:rPr>
              <w:t>介绍</w:t>
            </w:r>
            <w:r w:rsidR="00343C26">
              <w:rPr>
                <w:rFonts w:hint="eastAsia"/>
              </w:rPr>
              <w:t>股票</w:t>
            </w:r>
            <w:r>
              <w:rPr>
                <w:rFonts w:hint="eastAsia"/>
              </w:rPr>
              <w:t>发行的案例，债券发行的信用评级和招投标方式，探讨股票发行和债券发行的异同点。</w:t>
            </w:r>
          </w:p>
          <w:p w14:paraId="0A50B77D" w14:textId="77777777" w:rsidR="00110710" w:rsidRPr="00F75688" w:rsidRDefault="00110710" w:rsidP="00110710">
            <w:pPr>
              <w:ind w:firstLineChars="200" w:firstLine="422"/>
              <w:rPr>
                <w:b/>
                <w:i/>
              </w:rPr>
            </w:pPr>
            <w:r w:rsidRPr="00F75688">
              <w:rPr>
                <w:rFonts w:hint="eastAsia"/>
                <w:b/>
                <w:i/>
              </w:rPr>
              <w:t>授课形式：</w:t>
            </w:r>
          </w:p>
          <w:p w14:paraId="131053E5" w14:textId="3CA367EF" w:rsidR="00110710" w:rsidRDefault="00CC0B48" w:rsidP="00110710">
            <w:pPr>
              <w:ind w:firstLineChars="200" w:firstLine="420"/>
            </w:pPr>
            <w:r>
              <w:rPr>
                <w:rFonts w:hint="eastAsia"/>
              </w:rPr>
              <w:t>线下讲授</w:t>
            </w:r>
            <w:r>
              <w:rPr>
                <w:rFonts w:hint="eastAsia"/>
              </w:rPr>
              <w:t>+</w:t>
            </w:r>
            <w:r>
              <w:rPr>
                <w:rFonts w:hint="eastAsia"/>
              </w:rPr>
              <w:t>线上问答</w:t>
            </w:r>
            <w:r w:rsidR="00110710">
              <w:rPr>
                <w:rFonts w:hint="eastAsia"/>
              </w:rPr>
              <w:t>+</w:t>
            </w:r>
            <w:r w:rsidR="00110710">
              <w:rPr>
                <w:rFonts w:hint="eastAsia"/>
              </w:rPr>
              <w:t>互动答疑</w:t>
            </w:r>
          </w:p>
        </w:tc>
      </w:tr>
      <w:tr w:rsidR="00110710" w14:paraId="44FB216A" w14:textId="77777777" w:rsidTr="007A6379">
        <w:trPr>
          <w:trHeight w:val="451"/>
        </w:trPr>
        <w:tc>
          <w:tcPr>
            <w:tcW w:w="8296" w:type="dxa"/>
            <w:gridSpan w:val="4"/>
          </w:tcPr>
          <w:p w14:paraId="115B3602" w14:textId="267E5618" w:rsidR="00110710" w:rsidRDefault="00110710" w:rsidP="00110710">
            <w:r>
              <w:rPr>
                <w:rFonts w:hint="eastAsia"/>
              </w:rPr>
              <w:t>第六章：</w:t>
            </w:r>
            <w:r w:rsidR="00265AEC">
              <w:rPr>
                <w:rFonts w:hint="eastAsia"/>
              </w:rPr>
              <w:t>经纪业务</w:t>
            </w:r>
          </w:p>
          <w:p w14:paraId="7333AF6F" w14:textId="77777777" w:rsidR="00110710" w:rsidRPr="00F75688" w:rsidRDefault="00110710" w:rsidP="00110710">
            <w:pPr>
              <w:ind w:firstLineChars="200" w:firstLine="422"/>
              <w:rPr>
                <w:b/>
                <w:i/>
              </w:rPr>
            </w:pPr>
            <w:r w:rsidRPr="00F75688">
              <w:rPr>
                <w:rFonts w:hint="eastAsia"/>
                <w:b/>
                <w:i/>
              </w:rPr>
              <w:t>教学目标和要求（按认知程度分）</w:t>
            </w:r>
          </w:p>
          <w:p w14:paraId="20DE24D2" w14:textId="050C1181" w:rsidR="00110710" w:rsidRDefault="00110710" w:rsidP="00110710">
            <w:pPr>
              <w:ind w:firstLineChars="200" w:firstLine="420"/>
            </w:pPr>
            <w:r>
              <w:rPr>
                <w:rFonts w:hint="eastAsia"/>
              </w:rPr>
              <w:t>★</w:t>
            </w:r>
            <w:r>
              <w:rPr>
                <w:rFonts w:hint="eastAsia"/>
              </w:rPr>
              <w:t xml:space="preserve">     </w:t>
            </w:r>
            <w:r>
              <w:rPr>
                <w:rFonts w:hint="eastAsia"/>
              </w:rPr>
              <w:t>了解：</w:t>
            </w:r>
            <w:r>
              <w:t xml:space="preserve"> </w:t>
            </w:r>
            <w:r w:rsidR="00265AEC">
              <w:rPr>
                <w:rFonts w:hint="eastAsia"/>
              </w:rPr>
              <w:t>经纪业务的基本概念</w:t>
            </w:r>
          </w:p>
          <w:p w14:paraId="05374A8F" w14:textId="0C77F9A3" w:rsidR="00110710" w:rsidRDefault="00110710" w:rsidP="00110710">
            <w:pPr>
              <w:ind w:firstLineChars="200" w:firstLine="420"/>
            </w:pPr>
            <w:r>
              <w:rPr>
                <w:rFonts w:hint="eastAsia"/>
              </w:rPr>
              <w:t>★★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熟悉：</w:t>
            </w:r>
            <w:r>
              <w:t xml:space="preserve"> </w:t>
            </w:r>
            <w:r w:rsidR="00265AEC">
              <w:rPr>
                <w:rFonts w:hint="eastAsia"/>
              </w:rPr>
              <w:t>证券经纪业务的程序</w:t>
            </w:r>
          </w:p>
          <w:p w14:paraId="35340141" w14:textId="0461E263" w:rsidR="00110710" w:rsidRDefault="00110710" w:rsidP="00110710">
            <w:pPr>
              <w:ind w:firstLineChars="200" w:firstLine="420"/>
            </w:pPr>
            <w:r>
              <w:rPr>
                <w:rFonts w:hint="eastAsia"/>
              </w:rPr>
              <w:t>★★★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掌握：</w:t>
            </w:r>
            <w:r>
              <w:t xml:space="preserve"> </w:t>
            </w:r>
            <w:r w:rsidR="00265AEC">
              <w:rPr>
                <w:rFonts w:hint="eastAsia"/>
              </w:rPr>
              <w:t>信用经纪业务</w:t>
            </w:r>
          </w:p>
          <w:p w14:paraId="2720E206" w14:textId="77777777" w:rsidR="00110710" w:rsidRPr="00F75688" w:rsidRDefault="00110710" w:rsidP="00110710">
            <w:pPr>
              <w:ind w:firstLineChars="200" w:firstLine="422"/>
              <w:jc w:val="left"/>
              <w:rPr>
                <w:b/>
                <w:i/>
              </w:rPr>
            </w:pPr>
            <w:r w:rsidRPr="00F75688">
              <w:rPr>
                <w:rFonts w:hint="eastAsia"/>
                <w:b/>
                <w:i/>
              </w:rPr>
              <w:t>主讲内容：</w:t>
            </w:r>
          </w:p>
          <w:p w14:paraId="40709DD7" w14:textId="70CC34D6" w:rsidR="00265AEC" w:rsidRDefault="00A87147" w:rsidP="00110710">
            <w:pPr>
              <w:ind w:firstLineChars="200" w:firstLine="420"/>
            </w:pPr>
            <w:r>
              <w:rPr>
                <w:rFonts w:hint="eastAsia"/>
              </w:rPr>
              <w:t>探讨</w:t>
            </w:r>
            <w:r w:rsidR="00265AEC">
              <w:rPr>
                <w:rFonts w:hint="eastAsia"/>
              </w:rPr>
              <w:t>经纪业务的基本概念，包括经纪业务的定义，经纪商和委托人之间的权利义务关系，经纪业务的特点和原则，介绍经纪业务的基本流程和融资融券信用经纪业务。</w:t>
            </w:r>
          </w:p>
          <w:p w14:paraId="12105EDA" w14:textId="5F64FDFC" w:rsidR="00110710" w:rsidRPr="00F75688" w:rsidRDefault="00110710" w:rsidP="00110710">
            <w:pPr>
              <w:ind w:firstLineChars="200" w:firstLine="422"/>
              <w:rPr>
                <w:b/>
                <w:i/>
              </w:rPr>
            </w:pPr>
            <w:r w:rsidRPr="00F75688">
              <w:rPr>
                <w:rFonts w:hint="eastAsia"/>
                <w:b/>
                <w:i/>
              </w:rPr>
              <w:t>授课形式：</w:t>
            </w:r>
          </w:p>
          <w:p w14:paraId="07A7A1E9" w14:textId="16D5A6BA" w:rsidR="00110710" w:rsidRDefault="00677103" w:rsidP="00110710">
            <w:r>
              <w:rPr>
                <w:rFonts w:hint="eastAsia"/>
              </w:rPr>
              <w:t>线下讲授</w:t>
            </w:r>
            <w:r>
              <w:rPr>
                <w:rFonts w:hint="eastAsia"/>
              </w:rPr>
              <w:t>+</w:t>
            </w:r>
            <w:r>
              <w:rPr>
                <w:rFonts w:hint="eastAsia"/>
              </w:rPr>
              <w:t>线上问答</w:t>
            </w:r>
            <w:r>
              <w:rPr>
                <w:rFonts w:hint="eastAsia"/>
              </w:rPr>
              <w:t>+</w:t>
            </w:r>
            <w:r>
              <w:rPr>
                <w:rFonts w:hint="eastAsia"/>
              </w:rPr>
              <w:t>互动答疑</w:t>
            </w:r>
          </w:p>
        </w:tc>
      </w:tr>
      <w:tr w:rsidR="00110710" w14:paraId="3FDC4C50" w14:textId="77777777" w:rsidTr="007A6379">
        <w:trPr>
          <w:trHeight w:val="451"/>
        </w:trPr>
        <w:tc>
          <w:tcPr>
            <w:tcW w:w="8296" w:type="dxa"/>
            <w:gridSpan w:val="4"/>
          </w:tcPr>
          <w:p w14:paraId="7346F6D5" w14:textId="0A5B6841" w:rsidR="00110710" w:rsidRDefault="00110710" w:rsidP="00110710">
            <w:r>
              <w:rPr>
                <w:rFonts w:hint="eastAsia"/>
              </w:rPr>
              <w:t>第七章：</w:t>
            </w:r>
            <w:r w:rsidR="00265AEC">
              <w:rPr>
                <w:rFonts w:hint="eastAsia"/>
              </w:rPr>
              <w:t>做</w:t>
            </w:r>
            <w:proofErr w:type="gramStart"/>
            <w:r w:rsidR="00265AEC">
              <w:rPr>
                <w:rFonts w:hint="eastAsia"/>
              </w:rPr>
              <w:t>市业务</w:t>
            </w:r>
            <w:proofErr w:type="gramEnd"/>
            <w:r w:rsidR="00265AEC">
              <w:rPr>
                <w:rFonts w:hint="eastAsia"/>
              </w:rPr>
              <w:t>和自营业务</w:t>
            </w:r>
          </w:p>
          <w:p w14:paraId="04784038" w14:textId="77777777" w:rsidR="00110710" w:rsidRPr="00F75688" w:rsidRDefault="00110710" w:rsidP="00110710">
            <w:pPr>
              <w:ind w:firstLineChars="200" w:firstLine="422"/>
              <w:rPr>
                <w:b/>
                <w:i/>
              </w:rPr>
            </w:pPr>
            <w:r w:rsidRPr="00F75688">
              <w:rPr>
                <w:rFonts w:hint="eastAsia"/>
                <w:b/>
                <w:i/>
              </w:rPr>
              <w:t>教学目标和要求（按认知程度分）</w:t>
            </w:r>
          </w:p>
          <w:p w14:paraId="14445B1F" w14:textId="22E916CB" w:rsidR="00110710" w:rsidRDefault="00110710" w:rsidP="00110710">
            <w:pPr>
              <w:ind w:firstLineChars="200" w:firstLine="420"/>
            </w:pPr>
            <w:r>
              <w:rPr>
                <w:rFonts w:hint="eastAsia"/>
              </w:rPr>
              <w:t>★</w:t>
            </w:r>
            <w:r>
              <w:rPr>
                <w:rFonts w:hint="eastAsia"/>
              </w:rPr>
              <w:t xml:space="preserve">     </w:t>
            </w:r>
            <w:r>
              <w:rPr>
                <w:rFonts w:hint="eastAsia"/>
              </w:rPr>
              <w:t>了解：</w:t>
            </w:r>
            <w:r w:rsidR="00265AEC">
              <w:rPr>
                <w:rFonts w:hint="eastAsia"/>
              </w:rPr>
              <w:t>做</w:t>
            </w:r>
            <w:proofErr w:type="gramStart"/>
            <w:r w:rsidR="00265AEC">
              <w:rPr>
                <w:rFonts w:hint="eastAsia"/>
              </w:rPr>
              <w:t>市业务</w:t>
            </w:r>
            <w:proofErr w:type="gramEnd"/>
            <w:r w:rsidR="00265AEC">
              <w:rPr>
                <w:rFonts w:hint="eastAsia"/>
              </w:rPr>
              <w:t>和自营业务的定义</w:t>
            </w:r>
          </w:p>
          <w:p w14:paraId="1D685F46" w14:textId="14D509DC" w:rsidR="00110710" w:rsidRDefault="00110710" w:rsidP="00110710">
            <w:pPr>
              <w:ind w:firstLineChars="200" w:firstLine="420"/>
            </w:pPr>
            <w:r>
              <w:rPr>
                <w:rFonts w:hint="eastAsia"/>
              </w:rPr>
              <w:t>★★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熟悉：</w:t>
            </w:r>
            <w:r w:rsidR="00265AEC">
              <w:rPr>
                <w:rFonts w:hint="eastAsia"/>
              </w:rPr>
              <w:t>做</w:t>
            </w:r>
            <w:proofErr w:type="gramStart"/>
            <w:r w:rsidR="00265AEC">
              <w:rPr>
                <w:rFonts w:hint="eastAsia"/>
              </w:rPr>
              <w:t>市业务</w:t>
            </w:r>
            <w:proofErr w:type="gramEnd"/>
            <w:r w:rsidR="00265AEC">
              <w:rPr>
                <w:rFonts w:hint="eastAsia"/>
              </w:rPr>
              <w:t>的优缺点，投机业务和套利业务的区别</w:t>
            </w:r>
          </w:p>
          <w:p w14:paraId="481BBDF2" w14:textId="36090970" w:rsidR="00110710" w:rsidRDefault="00110710" w:rsidP="00110710">
            <w:pPr>
              <w:ind w:firstLineChars="200" w:firstLine="420"/>
            </w:pPr>
            <w:r>
              <w:rPr>
                <w:rFonts w:hint="eastAsia"/>
              </w:rPr>
              <w:t>★★★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掌握：</w:t>
            </w:r>
            <w:r w:rsidR="00265AEC">
              <w:rPr>
                <w:rFonts w:hint="eastAsia"/>
              </w:rPr>
              <w:t>投资银行在经纪业务，做</w:t>
            </w:r>
            <w:proofErr w:type="gramStart"/>
            <w:r w:rsidR="00265AEC">
              <w:rPr>
                <w:rFonts w:hint="eastAsia"/>
              </w:rPr>
              <w:t>市业务</w:t>
            </w:r>
            <w:proofErr w:type="gramEnd"/>
            <w:r w:rsidR="00265AEC">
              <w:rPr>
                <w:rFonts w:hint="eastAsia"/>
              </w:rPr>
              <w:t>和自营业务中承担的角色和风险</w:t>
            </w:r>
          </w:p>
          <w:p w14:paraId="6B52CB9F" w14:textId="77777777" w:rsidR="00110710" w:rsidRPr="00F75688" w:rsidRDefault="00110710" w:rsidP="00110710">
            <w:pPr>
              <w:ind w:firstLineChars="200" w:firstLine="422"/>
              <w:jc w:val="left"/>
              <w:rPr>
                <w:b/>
                <w:i/>
              </w:rPr>
            </w:pPr>
            <w:r w:rsidRPr="00F75688">
              <w:rPr>
                <w:rFonts w:hint="eastAsia"/>
                <w:b/>
                <w:i/>
              </w:rPr>
              <w:t>主讲内容：</w:t>
            </w:r>
          </w:p>
          <w:p w14:paraId="625A8361" w14:textId="0A9D37DF" w:rsidR="00110710" w:rsidRDefault="00521BA8" w:rsidP="00110710">
            <w:pPr>
              <w:ind w:firstLineChars="200" w:firstLine="420"/>
            </w:pPr>
            <w:r>
              <w:rPr>
                <w:rFonts w:hint="eastAsia"/>
              </w:rPr>
              <w:t>探讨</w:t>
            </w:r>
            <w:r w:rsidR="00265AEC">
              <w:rPr>
                <w:rFonts w:hint="eastAsia"/>
              </w:rPr>
              <w:t>投资银行的做</w:t>
            </w:r>
            <w:proofErr w:type="gramStart"/>
            <w:r w:rsidR="00265AEC">
              <w:rPr>
                <w:rFonts w:hint="eastAsia"/>
              </w:rPr>
              <w:t>市业务</w:t>
            </w:r>
            <w:proofErr w:type="gramEnd"/>
            <w:r w:rsidR="00265AEC">
              <w:rPr>
                <w:rFonts w:hint="eastAsia"/>
              </w:rPr>
              <w:t>和自营业务的</w:t>
            </w:r>
            <w:r w:rsidR="004C1B45">
              <w:rPr>
                <w:rFonts w:hint="eastAsia"/>
              </w:rPr>
              <w:t>基本概念，做</w:t>
            </w:r>
            <w:proofErr w:type="gramStart"/>
            <w:r w:rsidR="004C1B45">
              <w:rPr>
                <w:rFonts w:hint="eastAsia"/>
              </w:rPr>
              <w:t>市业务</w:t>
            </w:r>
            <w:proofErr w:type="gramEnd"/>
            <w:r w:rsidR="004C1B45">
              <w:rPr>
                <w:rFonts w:hint="eastAsia"/>
              </w:rPr>
              <w:t>的优缺点，投资业务和套利业务的区别，讲解投资银行在一般经纪业务，信用经纪业务，做</w:t>
            </w:r>
            <w:proofErr w:type="gramStart"/>
            <w:r w:rsidR="004C1B45">
              <w:rPr>
                <w:rFonts w:hint="eastAsia"/>
              </w:rPr>
              <w:t>市业务</w:t>
            </w:r>
            <w:proofErr w:type="gramEnd"/>
            <w:r w:rsidR="004C1B45">
              <w:rPr>
                <w:rFonts w:hint="eastAsia"/>
              </w:rPr>
              <w:t>和自营业务中承担的角色和风险。</w:t>
            </w:r>
          </w:p>
          <w:p w14:paraId="456EFA61" w14:textId="77777777" w:rsidR="00110710" w:rsidRPr="00F75688" w:rsidRDefault="00110710" w:rsidP="00110710">
            <w:pPr>
              <w:ind w:firstLineChars="200" w:firstLine="422"/>
              <w:rPr>
                <w:b/>
                <w:i/>
              </w:rPr>
            </w:pPr>
            <w:r w:rsidRPr="00F75688">
              <w:rPr>
                <w:rFonts w:hint="eastAsia"/>
                <w:b/>
                <w:i/>
              </w:rPr>
              <w:t>授课形式：</w:t>
            </w:r>
          </w:p>
          <w:p w14:paraId="683E7A07" w14:textId="00BD889D" w:rsidR="00110710" w:rsidRDefault="00677103" w:rsidP="00110710">
            <w:r>
              <w:rPr>
                <w:rFonts w:hint="eastAsia"/>
              </w:rPr>
              <w:t>线下讲授</w:t>
            </w:r>
            <w:r>
              <w:rPr>
                <w:rFonts w:hint="eastAsia"/>
              </w:rPr>
              <w:t>+</w:t>
            </w:r>
            <w:r>
              <w:rPr>
                <w:rFonts w:hint="eastAsia"/>
              </w:rPr>
              <w:t>线上问答</w:t>
            </w:r>
            <w:r>
              <w:rPr>
                <w:rFonts w:hint="eastAsia"/>
              </w:rPr>
              <w:t>+</w:t>
            </w:r>
            <w:r>
              <w:rPr>
                <w:rFonts w:hint="eastAsia"/>
              </w:rPr>
              <w:t>互动答疑</w:t>
            </w:r>
          </w:p>
        </w:tc>
      </w:tr>
      <w:tr w:rsidR="00110710" w14:paraId="1F983B74" w14:textId="77777777" w:rsidTr="007A6379">
        <w:trPr>
          <w:trHeight w:val="451"/>
        </w:trPr>
        <w:tc>
          <w:tcPr>
            <w:tcW w:w="8296" w:type="dxa"/>
            <w:gridSpan w:val="4"/>
          </w:tcPr>
          <w:p w14:paraId="379D77E9" w14:textId="051C75F5" w:rsidR="00110710" w:rsidRDefault="00110710" w:rsidP="00110710">
            <w:r>
              <w:rPr>
                <w:rFonts w:hint="eastAsia"/>
              </w:rPr>
              <w:t>第八章：</w:t>
            </w:r>
            <w:r w:rsidR="002131F4">
              <w:rPr>
                <w:rFonts w:hint="eastAsia"/>
              </w:rPr>
              <w:t>投资银行的并购业务（一）</w:t>
            </w:r>
          </w:p>
          <w:p w14:paraId="2F0DED34" w14:textId="77777777" w:rsidR="00110710" w:rsidRPr="00F75688" w:rsidRDefault="00110710" w:rsidP="00110710">
            <w:pPr>
              <w:ind w:firstLineChars="200" w:firstLine="422"/>
              <w:rPr>
                <w:b/>
                <w:i/>
              </w:rPr>
            </w:pPr>
            <w:r w:rsidRPr="00F75688">
              <w:rPr>
                <w:rFonts w:hint="eastAsia"/>
                <w:b/>
                <w:i/>
              </w:rPr>
              <w:t>教学目标和要求（按认知程度分）</w:t>
            </w:r>
          </w:p>
          <w:p w14:paraId="4451A946" w14:textId="1DFD3635" w:rsidR="00110710" w:rsidRDefault="00110710" w:rsidP="00110710">
            <w:pPr>
              <w:ind w:firstLineChars="200" w:firstLine="420"/>
            </w:pPr>
            <w:r>
              <w:rPr>
                <w:rFonts w:hint="eastAsia"/>
              </w:rPr>
              <w:t>★</w:t>
            </w:r>
            <w:r>
              <w:rPr>
                <w:rFonts w:hint="eastAsia"/>
              </w:rPr>
              <w:t xml:space="preserve">     </w:t>
            </w:r>
            <w:r>
              <w:rPr>
                <w:rFonts w:hint="eastAsia"/>
              </w:rPr>
              <w:t>了解：</w:t>
            </w:r>
            <w:r>
              <w:t xml:space="preserve"> </w:t>
            </w:r>
            <w:r w:rsidR="002131F4">
              <w:rPr>
                <w:rFonts w:hint="eastAsia"/>
              </w:rPr>
              <w:t>投资银行并购业务的基本概念</w:t>
            </w:r>
          </w:p>
          <w:p w14:paraId="0BD7C3EA" w14:textId="47A168D9" w:rsidR="00110710" w:rsidRDefault="00110710" w:rsidP="00110710">
            <w:pPr>
              <w:ind w:firstLineChars="200" w:firstLine="420"/>
            </w:pPr>
            <w:r>
              <w:rPr>
                <w:rFonts w:hint="eastAsia"/>
              </w:rPr>
              <w:t>★★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熟悉：</w:t>
            </w:r>
            <w:r>
              <w:t xml:space="preserve"> </w:t>
            </w:r>
            <w:r w:rsidR="002131F4">
              <w:rPr>
                <w:rFonts w:hint="eastAsia"/>
              </w:rPr>
              <w:t>投资银行并购业务的</w:t>
            </w:r>
            <w:r w:rsidR="00615FA9">
              <w:rPr>
                <w:rFonts w:hint="eastAsia"/>
              </w:rPr>
              <w:t>动因和相关理论</w:t>
            </w:r>
          </w:p>
          <w:p w14:paraId="6F83A78B" w14:textId="09BA32BA" w:rsidR="00110710" w:rsidRDefault="00110710" w:rsidP="00110710">
            <w:pPr>
              <w:ind w:firstLineChars="200" w:firstLine="420"/>
            </w:pPr>
            <w:r>
              <w:rPr>
                <w:rFonts w:hint="eastAsia"/>
              </w:rPr>
              <w:t>★★★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掌握：</w:t>
            </w:r>
            <w:r>
              <w:t xml:space="preserve"> </w:t>
            </w:r>
            <w:r w:rsidR="00615FA9">
              <w:rPr>
                <w:rFonts w:hint="eastAsia"/>
              </w:rPr>
              <w:t>投资银行并购业务的分类和现实案例</w:t>
            </w:r>
          </w:p>
          <w:p w14:paraId="28BF80E6" w14:textId="77777777" w:rsidR="00110710" w:rsidRPr="00F75688" w:rsidRDefault="00110710" w:rsidP="00110710">
            <w:pPr>
              <w:ind w:firstLineChars="200" w:firstLine="422"/>
              <w:jc w:val="left"/>
              <w:rPr>
                <w:b/>
                <w:i/>
              </w:rPr>
            </w:pPr>
            <w:r w:rsidRPr="00F75688">
              <w:rPr>
                <w:rFonts w:hint="eastAsia"/>
                <w:b/>
                <w:i/>
              </w:rPr>
              <w:t>主讲内容：</w:t>
            </w:r>
          </w:p>
          <w:p w14:paraId="55C0C5B4" w14:textId="1DB930D6" w:rsidR="00110710" w:rsidRDefault="001E2739" w:rsidP="00110710">
            <w:pPr>
              <w:ind w:firstLineChars="200" w:firstLine="420"/>
            </w:pPr>
            <w:r>
              <w:rPr>
                <w:rFonts w:hint="eastAsia"/>
              </w:rPr>
              <w:t>探讨</w:t>
            </w:r>
            <w:r w:rsidR="00615FA9">
              <w:rPr>
                <w:rFonts w:hint="eastAsia"/>
              </w:rPr>
              <w:t>投资银行并购业务的基本概念，分类，并购业务的动因和相关理论，介绍经典的并购案例。</w:t>
            </w:r>
          </w:p>
          <w:p w14:paraId="5F6D7589" w14:textId="77777777" w:rsidR="00110710" w:rsidRPr="00F75688" w:rsidRDefault="00110710" w:rsidP="00110710">
            <w:pPr>
              <w:ind w:firstLineChars="200" w:firstLine="422"/>
              <w:rPr>
                <w:b/>
                <w:i/>
              </w:rPr>
            </w:pPr>
            <w:r w:rsidRPr="00F75688">
              <w:rPr>
                <w:rFonts w:hint="eastAsia"/>
                <w:b/>
                <w:i/>
              </w:rPr>
              <w:t>授课形式：</w:t>
            </w:r>
          </w:p>
          <w:p w14:paraId="1FA532BD" w14:textId="53A71B8B" w:rsidR="00110710" w:rsidRDefault="00677103" w:rsidP="00110710">
            <w:r>
              <w:rPr>
                <w:rFonts w:hint="eastAsia"/>
              </w:rPr>
              <w:lastRenderedPageBreak/>
              <w:t>线下讲授</w:t>
            </w:r>
            <w:r>
              <w:rPr>
                <w:rFonts w:hint="eastAsia"/>
              </w:rPr>
              <w:t>+</w:t>
            </w:r>
            <w:r>
              <w:rPr>
                <w:rFonts w:hint="eastAsia"/>
              </w:rPr>
              <w:t>线上问答</w:t>
            </w:r>
            <w:r>
              <w:rPr>
                <w:rFonts w:hint="eastAsia"/>
              </w:rPr>
              <w:t>+</w:t>
            </w:r>
            <w:r>
              <w:rPr>
                <w:rFonts w:hint="eastAsia"/>
              </w:rPr>
              <w:t>互动答疑</w:t>
            </w:r>
          </w:p>
        </w:tc>
      </w:tr>
      <w:tr w:rsidR="00110710" w14:paraId="2926D362" w14:textId="77777777" w:rsidTr="007A6379">
        <w:trPr>
          <w:trHeight w:val="451"/>
        </w:trPr>
        <w:tc>
          <w:tcPr>
            <w:tcW w:w="8296" w:type="dxa"/>
            <w:gridSpan w:val="4"/>
          </w:tcPr>
          <w:p w14:paraId="3EC8F4C3" w14:textId="51709A27" w:rsidR="00110710" w:rsidRDefault="00110710" w:rsidP="00110710">
            <w:r>
              <w:rPr>
                <w:rFonts w:hint="eastAsia"/>
              </w:rPr>
              <w:lastRenderedPageBreak/>
              <w:t>第九章：</w:t>
            </w:r>
            <w:r w:rsidR="00615FA9">
              <w:rPr>
                <w:rFonts w:hint="eastAsia"/>
              </w:rPr>
              <w:t>投资银行的并购业务（二）</w:t>
            </w:r>
          </w:p>
          <w:p w14:paraId="3E62A825" w14:textId="77777777" w:rsidR="00110710" w:rsidRPr="00F75688" w:rsidRDefault="00110710" w:rsidP="00110710">
            <w:pPr>
              <w:ind w:firstLineChars="200" w:firstLine="422"/>
              <w:rPr>
                <w:b/>
                <w:i/>
              </w:rPr>
            </w:pPr>
            <w:r w:rsidRPr="00F75688">
              <w:rPr>
                <w:rFonts w:hint="eastAsia"/>
                <w:b/>
                <w:i/>
              </w:rPr>
              <w:t>教学目标和要求（按认知程度分）</w:t>
            </w:r>
          </w:p>
          <w:p w14:paraId="69D95BF8" w14:textId="3B4BBD21" w:rsidR="00110710" w:rsidRDefault="00110710" w:rsidP="00110710">
            <w:pPr>
              <w:ind w:firstLineChars="200" w:firstLine="420"/>
            </w:pPr>
            <w:r>
              <w:rPr>
                <w:rFonts w:hint="eastAsia"/>
              </w:rPr>
              <w:t>★</w:t>
            </w:r>
            <w:r>
              <w:rPr>
                <w:rFonts w:hint="eastAsia"/>
              </w:rPr>
              <w:t xml:space="preserve">     </w:t>
            </w:r>
            <w:r>
              <w:rPr>
                <w:rFonts w:hint="eastAsia"/>
              </w:rPr>
              <w:t>了解：</w:t>
            </w:r>
            <w:r>
              <w:t xml:space="preserve"> </w:t>
            </w:r>
            <w:r w:rsidR="00F509B3">
              <w:rPr>
                <w:rFonts w:hint="eastAsia"/>
              </w:rPr>
              <w:t>投资银行的并购流程</w:t>
            </w:r>
          </w:p>
          <w:p w14:paraId="52AA32B4" w14:textId="2C3FFC42" w:rsidR="00110710" w:rsidRPr="001E2739" w:rsidRDefault="00110710" w:rsidP="001E2739">
            <w:pPr>
              <w:ind w:firstLineChars="200" w:firstLine="420"/>
            </w:pPr>
            <w:r>
              <w:rPr>
                <w:rFonts w:hint="eastAsia"/>
              </w:rPr>
              <w:t>★★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熟悉：</w:t>
            </w:r>
            <w:r>
              <w:t xml:space="preserve"> </w:t>
            </w:r>
            <w:r w:rsidR="00F509B3">
              <w:rPr>
                <w:rFonts w:hint="eastAsia"/>
              </w:rPr>
              <w:t>投资银行的反并购策略</w:t>
            </w:r>
          </w:p>
          <w:p w14:paraId="6667F5A9" w14:textId="5059A5C9" w:rsidR="00110710" w:rsidRDefault="00110710" w:rsidP="00110710">
            <w:pPr>
              <w:ind w:firstLineChars="200" w:firstLine="420"/>
            </w:pPr>
            <w:r>
              <w:rPr>
                <w:rFonts w:hint="eastAsia"/>
              </w:rPr>
              <w:t>★★★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掌握：</w:t>
            </w:r>
            <w:r>
              <w:t xml:space="preserve"> </w:t>
            </w:r>
            <w:r w:rsidR="00F509B3">
              <w:rPr>
                <w:rFonts w:hint="eastAsia"/>
              </w:rPr>
              <w:t>投资银行在并购中的作用</w:t>
            </w:r>
          </w:p>
          <w:p w14:paraId="3D483F2B" w14:textId="77777777" w:rsidR="00110710" w:rsidRPr="00F75688" w:rsidRDefault="00110710" w:rsidP="00110710">
            <w:pPr>
              <w:ind w:firstLineChars="200" w:firstLine="422"/>
              <w:jc w:val="left"/>
              <w:rPr>
                <w:b/>
                <w:i/>
              </w:rPr>
            </w:pPr>
            <w:r w:rsidRPr="00F75688">
              <w:rPr>
                <w:rFonts w:hint="eastAsia"/>
                <w:b/>
                <w:i/>
              </w:rPr>
              <w:t>主讲内容：</w:t>
            </w:r>
          </w:p>
          <w:p w14:paraId="41184D44" w14:textId="2C202003" w:rsidR="00D17C60" w:rsidRDefault="00F509B3" w:rsidP="00D17C60">
            <w:pPr>
              <w:ind w:firstLineChars="200" w:firstLine="420"/>
            </w:pPr>
            <w:r>
              <w:rPr>
                <w:rFonts w:hint="eastAsia"/>
              </w:rPr>
              <w:t>介绍投资银行的并购流程，投资银行在并购过程中的作用以及各种反并购的策略和相关案例。</w:t>
            </w:r>
          </w:p>
          <w:p w14:paraId="4290A146" w14:textId="77777777" w:rsidR="00110710" w:rsidRPr="00F75688" w:rsidRDefault="00110710" w:rsidP="00110710">
            <w:pPr>
              <w:ind w:firstLineChars="200" w:firstLine="422"/>
              <w:rPr>
                <w:b/>
                <w:i/>
              </w:rPr>
            </w:pPr>
            <w:r w:rsidRPr="00F75688">
              <w:rPr>
                <w:rFonts w:hint="eastAsia"/>
                <w:b/>
                <w:i/>
              </w:rPr>
              <w:t>授课形式：</w:t>
            </w:r>
          </w:p>
          <w:p w14:paraId="27F2D01E" w14:textId="2B95D11F" w:rsidR="00110710" w:rsidRDefault="00677103" w:rsidP="00110710">
            <w:r>
              <w:rPr>
                <w:rFonts w:hint="eastAsia"/>
              </w:rPr>
              <w:t>线下讲授</w:t>
            </w:r>
            <w:r>
              <w:rPr>
                <w:rFonts w:hint="eastAsia"/>
              </w:rPr>
              <w:t>+</w:t>
            </w:r>
            <w:r>
              <w:rPr>
                <w:rFonts w:hint="eastAsia"/>
              </w:rPr>
              <w:t>线上问答</w:t>
            </w:r>
            <w:r>
              <w:rPr>
                <w:rFonts w:hint="eastAsia"/>
              </w:rPr>
              <w:t>+</w:t>
            </w:r>
            <w:r>
              <w:rPr>
                <w:rFonts w:hint="eastAsia"/>
              </w:rPr>
              <w:t>互动答疑</w:t>
            </w:r>
          </w:p>
        </w:tc>
      </w:tr>
      <w:tr w:rsidR="00110710" w14:paraId="1CEC9B84" w14:textId="77777777" w:rsidTr="007A6379">
        <w:trPr>
          <w:trHeight w:val="451"/>
        </w:trPr>
        <w:tc>
          <w:tcPr>
            <w:tcW w:w="8296" w:type="dxa"/>
            <w:gridSpan w:val="4"/>
          </w:tcPr>
          <w:p w14:paraId="7615C8D5" w14:textId="460A47C7" w:rsidR="00110710" w:rsidRDefault="00110710" w:rsidP="00110710">
            <w:r>
              <w:rPr>
                <w:rFonts w:hint="eastAsia"/>
              </w:rPr>
              <w:t>第十章：</w:t>
            </w:r>
            <w:r w:rsidR="00F509B3">
              <w:rPr>
                <w:rFonts w:hint="eastAsia"/>
              </w:rPr>
              <w:t>基金管理</w:t>
            </w:r>
          </w:p>
          <w:p w14:paraId="3CC67FBA" w14:textId="77777777" w:rsidR="00110710" w:rsidRPr="00F75688" w:rsidRDefault="00110710" w:rsidP="00110710">
            <w:pPr>
              <w:ind w:firstLineChars="200" w:firstLine="422"/>
              <w:rPr>
                <w:b/>
                <w:i/>
              </w:rPr>
            </w:pPr>
            <w:r w:rsidRPr="00F75688">
              <w:rPr>
                <w:rFonts w:hint="eastAsia"/>
                <w:b/>
                <w:i/>
              </w:rPr>
              <w:t>教学目标和要求（按认知程度分）</w:t>
            </w:r>
          </w:p>
          <w:p w14:paraId="261ECF39" w14:textId="5FE3E115" w:rsidR="00110710" w:rsidRDefault="00110710" w:rsidP="00110710">
            <w:pPr>
              <w:ind w:firstLineChars="200" w:firstLine="420"/>
            </w:pPr>
            <w:r>
              <w:rPr>
                <w:rFonts w:hint="eastAsia"/>
              </w:rPr>
              <w:t>★</w:t>
            </w:r>
            <w:r>
              <w:rPr>
                <w:rFonts w:hint="eastAsia"/>
              </w:rPr>
              <w:t xml:space="preserve">     </w:t>
            </w:r>
            <w:r>
              <w:rPr>
                <w:rFonts w:hint="eastAsia"/>
              </w:rPr>
              <w:t>了解：</w:t>
            </w:r>
            <w:r w:rsidR="00F509B3">
              <w:rPr>
                <w:rFonts w:hint="eastAsia"/>
              </w:rPr>
              <w:t>证券投资基金的基本概念和基金发行流程</w:t>
            </w:r>
          </w:p>
          <w:p w14:paraId="07009095" w14:textId="346A8DE7" w:rsidR="00110710" w:rsidRDefault="00110710" w:rsidP="00110710">
            <w:pPr>
              <w:ind w:firstLineChars="200" w:firstLine="420"/>
            </w:pPr>
            <w:r>
              <w:rPr>
                <w:rFonts w:hint="eastAsia"/>
              </w:rPr>
              <w:t>★★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熟悉：</w:t>
            </w:r>
            <w:r w:rsidR="00F509B3">
              <w:rPr>
                <w:rFonts w:hint="eastAsia"/>
              </w:rPr>
              <w:t>投资组合理论的基本原理和投资组合管理的基本流程</w:t>
            </w:r>
          </w:p>
          <w:p w14:paraId="3BB7538F" w14:textId="74D664BF" w:rsidR="00110710" w:rsidRDefault="00110710" w:rsidP="00110710">
            <w:pPr>
              <w:ind w:firstLineChars="200" w:firstLine="420"/>
            </w:pPr>
            <w:r>
              <w:rPr>
                <w:rFonts w:hint="eastAsia"/>
              </w:rPr>
              <w:t>★★★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掌握：</w:t>
            </w:r>
            <w:r w:rsidR="00F509B3">
              <w:rPr>
                <w:rFonts w:hint="eastAsia"/>
              </w:rPr>
              <w:t>证券投资基金的类型</w:t>
            </w:r>
          </w:p>
          <w:p w14:paraId="030D6DF8" w14:textId="77777777" w:rsidR="00110710" w:rsidRPr="00F75688" w:rsidRDefault="00110710" w:rsidP="00110710">
            <w:pPr>
              <w:ind w:firstLineChars="200" w:firstLine="422"/>
              <w:jc w:val="left"/>
              <w:rPr>
                <w:b/>
                <w:i/>
              </w:rPr>
            </w:pPr>
            <w:r w:rsidRPr="00F75688">
              <w:rPr>
                <w:rFonts w:hint="eastAsia"/>
                <w:b/>
                <w:i/>
              </w:rPr>
              <w:t>主讲内容：</w:t>
            </w:r>
          </w:p>
          <w:p w14:paraId="35406E7A" w14:textId="703D51D5" w:rsidR="00110710" w:rsidRDefault="00603D64" w:rsidP="00110710">
            <w:pPr>
              <w:ind w:firstLineChars="200" w:firstLine="420"/>
            </w:pPr>
            <w:r>
              <w:rPr>
                <w:rFonts w:hint="eastAsia"/>
              </w:rPr>
              <w:t>探讨</w:t>
            </w:r>
            <w:r w:rsidR="00F509B3">
              <w:rPr>
                <w:rFonts w:hint="eastAsia"/>
              </w:rPr>
              <w:t>证券投资基金的基本概念，基金类型，基金发行的流程，以及投资组合理论基本原理和投资组合管理的基本流程。</w:t>
            </w:r>
          </w:p>
          <w:p w14:paraId="03DB1EAF" w14:textId="77777777" w:rsidR="00110710" w:rsidRPr="00F75688" w:rsidRDefault="00110710" w:rsidP="00110710">
            <w:pPr>
              <w:ind w:firstLineChars="200" w:firstLine="422"/>
              <w:rPr>
                <w:b/>
                <w:i/>
              </w:rPr>
            </w:pPr>
            <w:r w:rsidRPr="00F75688">
              <w:rPr>
                <w:rFonts w:hint="eastAsia"/>
                <w:b/>
                <w:i/>
              </w:rPr>
              <w:t>授课形式：</w:t>
            </w:r>
          </w:p>
          <w:p w14:paraId="2DCC97E9" w14:textId="4B98BA1A" w:rsidR="00110710" w:rsidRDefault="00677103" w:rsidP="00110710">
            <w:r>
              <w:rPr>
                <w:rFonts w:hint="eastAsia"/>
              </w:rPr>
              <w:t>线下讲授</w:t>
            </w:r>
            <w:r>
              <w:rPr>
                <w:rFonts w:hint="eastAsia"/>
              </w:rPr>
              <w:t>+</w:t>
            </w:r>
            <w:r>
              <w:rPr>
                <w:rFonts w:hint="eastAsia"/>
              </w:rPr>
              <w:t>线上问答</w:t>
            </w:r>
            <w:r>
              <w:rPr>
                <w:rFonts w:hint="eastAsia"/>
              </w:rPr>
              <w:t>+</w:t>
            </w:r>
            <w:r>
              <w:rPr>
                <w:rFonts w:hint="eastAsia"/>
              </w:rPr>
              <w:t>互动答疑</w:t>
            </w:r>
          </w:p>
        </w:tc>
      </w:tr>
      <w:tr w:rsidR="00110710" w14:paraId="57CC9E46" w14:textId="77777777" w:rsidTr="007A6379">
        <w:trPr>
          <w:trHeight w:val="451"/>
        </w:trPr>
        <w:tc>
          <w:tcPr>
            <w:tcW w:w="8296" w:type="dxa"/>
            <w:gridSpan w:val="4"/>
          </w:tcPr>
          <w:p w14:paraId="6B9ABA7E" w14:textId="13E6E5A2" w:rsidR="00110710" w:rsidRDefault="00110710" w:rsidP="00110710">
            <w:r>
              <w:rPr>
                <w:rFonts w:hint="eastAsia"/>
              </w:rPr>
              <w:t>第十一章：</w:t>
            </w:r>
            <w:r w:rsidR="007A6379">
              <w:rPr>
                <w:rFonts w:hint="eastAsia"/>
              </w:rPr>
              <w:t>风险投资和</w:t>
            </w:r>
            <w:proofErr w:type="gramStart"/>
            <w:r w:rsidR="007A6379">
              <w:rPr>
                <w:rFonts w:hint="eastAsia"/>
              </w:rPr>
              <w:t>私募股</w:t>
            </w:r>
            <w:proofErr w:type="gramEnd"/>
            <w:r w:rsidR="007A6379">
              <w:rPr>
                <w:rFonts w:hint="eastAsia"/>
              </w:rPr>
              <w:t>权投资</w:t>
            </w:r>
            <w:r w:rsidR="00802D6C">
              <w:rPr>
                <w:rFonts w:hint="eastAsia"/>
              </w:rPr>
              <w:t>（一）</w:t>
            </w:r>
          </w:p>
          <w:p w14:paraId="29F15DB9" w14:textId="77777777" w:rsidR="00110710" w:rsidRPr="00F75688" w:rsidRDefault="00110710" w:rsidP="00110710">
            <w:pPr>
              <w:ind w:firstLineChars="200" w:firstLine="422"/>
              <w:rPr>
                <w:b/>
                <w:i/>
              </w:rPr>
            </w:pPr>
            <w:r w:rsidRPr="00F75688">
              <w:rPr>
                <w:rFonts w:hint="eastAsia"/>
                <w:b/>
                <w:i/>
              </w:rPr>
              <w:t>教学目标和要求（按认知程度分）</w:t>
            </w:r>
          </w:p>
          <w:p w14:paraId="2BA5560E" w14:textId="0DB89A0D" w:rsidR="00110710" w:rsidRDefault="00110710" w:rsidP="00110710">
            <w:pPr>
              <w:ind w:firstLineChars="200" w:firstLine="420"/>
            </w:pPr>
            <w:r>
              <w:rPr>
                <w:rFonts w:hint="eastAsia"/>
              </w:rPr>
              <w:t>★</w:t>
            </w:r>
            <w:r>
              <w:rPr>
                <w:rFonts w:hint="eastAsia"/>
              </w:rPr>
              <w:t xml:space="preserve">     </w:t>
            </w:r>
            <w:r>
              <w:rPr>
                <w:rFonts w:hint="eastAsia"/>
              </w:rPr>
              <w:t>了解：</w:t>
            </w:r>
            <w:r>
              <w:t xml:space="preserve"> </w:t>
            </w:r>
            <w:r w:rsidR="007A6379">
              <w:rPr>
                <w:rFonts w:hint="eastAsia"/>
              </w:rPr>
              <w:t>风险投资和</w:t>
            </w:r>
            <w:proofErr w:type="gramStart"/>
            <w:r w:rsidR="007A6379">
              <w:rPr>
                <w:rFonts w:hint="eastAsia"/>
              </w:rPr>
              <w:t>私募股权投资</w:t>
            </w:r>
            <w:proofErr w:type="gramEnd"/>
            <w:r w:rsidR="007A6379">
              <w:rPr>
                <w:rFonts w:hint="eastAsia"/>
              </w:rPr>
              <w:t>的基本概念和中国市场现状</w:t>
            </w:r>
          </w:p>
          <w:p w14:paraId="00E31462" w14:textId="3FECE7EA" w:rsidR="00110710" w:rsidRDefault="00110710" w:rsidP="00110710">
            <w:pPr>
              <w:ind w:firstLineChars="200" w:firstLine="420"/>
            </w:pPr>
            <w:r>
              <w:rPr>
                <w:rFonts w:hint="eastAsia"/>
              </w:rPr>
              <w:t>★★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熟悉：</w:t>
            </w:r>
            <w:r>
              <w:t xml:space="preserve"> </w:t>
            </w:r>
            <w:r w:rsidR="007A6379">
              <w:rPr>
                <w:rFonts w:hint="eastAsia"/>
              </w:rPr>
              <w:t>风险投资的运作流程</w:t>
            </w:r>
          </w:p>
          <w:p w14:paraId="2291970B" w14:textId="008E8EDD" w:rsidR="00110710" w:rsidRDefault="00110710" w:rsidP="00110710">
            <w:pPr>
              <w:ind w:firstLineChars="200" w:firstLine="420"/>
            </w:pPr>
            <w:r>
              <w:rPr>
                <w:rFonts w:hint="eastAsia"/>
              </w:rPr>
              <w:t>★★★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掌握：</w:t>
            </w:r>
            <w:r>
              <w:t xml:space="preserve"> </w:t>
            </w:r>
            <w:r w:rsidR="00802D6C">
              <w:t>VC/PE</w:t>
            </w:r>
            <w:r w:rsidR="00802D6C">
              <w:rPr>
                <w:rFonts w:hint="eastAsia"/>
              </w:rPr>
              <w:t>与投资人的关系</w:t>
            </w:r>
          </w:p>
          <w:p w14:paraId="465C579D" w14:textId="77777777" w:rsidR="00110710" w:rsidRPr="00F75688" w:rsidRDefault="00110710" w:rsidP="00110710">
            <w:pPr>
              <w:ind w:firstLineChars="200" w:firstLine="422"/>
              <w:jc w:val="left"/>
              <w:rPr>
                <w:b/>
                <w:i/>
              </w:rPr>
            </w:pPr>
            <w:r w:rsidRPr="00F75688">
              <w:rPr>
                <w:rFonts w:hint="eastAsia"/>
                <w:b/>
                <w:i/>
              </w:rPr>
              <w:t>主讲内容：</w:t>
            </w:r>
          </w:p>
          <w:p w14:paraId="5F9A067A" w14:textId="610D72C5" w:rsidR="00110710" w:rsidRDefault="00115AFB" w:rsidP="00110710">
            <w:pPr>
              <w:ind w:firstLineChars="200" w:firstLine="420"/>
            </w:pPr>
            <w:r>
              <w:rPr>
                <w:rFonts w:hint="eastAsia"/>
              </w:rPr>
              <w:t>介绍</w:t>
            </w:r>
            <w:r w:rsidR="007A6379">
              <w:rPr>
                <w:rFonts w:hint="eastAsia"/>
              </w:rPr>
              <w:t>风险投资和</w:t>
            </w:r>
            <w:proofErr w:type="gramStart"/>
            <w:r w:rsidR="007A6379">
              <w:rPr>
                <w:rFonts w:hint="eastAsia"/>
              </w:rPr>
              <w:t>私募股权投资</w:t>
            </w:r>
            <w:proofErr w:type="gramEnd"/>
            <w:r w:rsidR="007A6379">
              <w:rPr>
                <w:rFonts w:hint="eastAsia"/>
              </w:rPr>
              <w:t>的定义，运作流程以及</w:t>
            </w:r>
            <w:r w:rsidR="00802D6C">
              <w:rPr>
                <w:rFonts w:hint="eastAsia"/>
              </w:rPr>
              <w:t>VC/PE</w:t>
            </w:r>
            <w:r w:rsidR="00802D6C">
              <w:rPr>
                <w:rFonts w:hint="eastAsia"/>
              </w:rPr>
              <w:t>与投资人之间的关系</w:t>
            </w:r>
            <w:r w:rsidR="007A6379">
              <w:rPr>
                <w:rFonts w:hint="eastAsia"/>
              </w:rPr>
              <w:t>，了解中国市场风险投资和</w:t>
            </w:r>
            <w:proofErr w:type="gramStart"/>
            <w:r w:rsidR="007A6379">
              <w:rPr>
                <w:rFonts w:hint="eastAsia"/>
              </w:rPr>
              <w:t>私募股权投资</w:t>
            </w:r>
            <w:proofErr w:type="gramEnd"/>
            <w:r w:rsidR="007A6379">
              <w:rPr>
                <w:rFonts w:hint="eastAsia"/>
              </w:rPr>
              <w:t>的发展现状。</w:t>
            </w:r>
          </w:p>
          <w:p w14:paraId="32F74FC9" w14:textId="77777777" w:rsidR="00110710" w:rsidRPr="00F75688" w:rsidRDefault="00110710" w:rsidP="00110710">
            <w:pPr>
              <w:ind w:firstLineChars="200" w:firstLine="422"/>
              <w:rPr>
                <w:b/>
                <w:i/>
              </w:rPr>
            </w:pPr>
            <w:r w:rsidRPr="00F75688">
              <w:rPr>
                <w:rFonts w:hint="eastAsia"/>
                <w:b/>
                <w:i/>
              </w:rPr>
              <w:t>授课形式：</w:t>
            </w:r>
          </w:p>
          <w:p w14:paraId="524C6507" w14:textId="4D8CBD28" w:rsidR="00110710" w:rsidRDefault="00677103" w:rsidP="00110710">
            <w:r>
              <w:rPr>
                <w:rFonts w:hint="eastAsia"/>
              </w:rPr>
              <w:t>线下讲授</w:t>
            </w:r>
            <w:r>
              <w:rPr>
                <w:rFonts w:hint="eastAsia"/>
              </w:rPr>
              <w:t>+</w:t>
            </w:r>
            <w:r>
              <w:rPr>
                <w:rFonts w:hint="eastAsia"/>
              </w:rPr>
              <w:t>线上问答</w:t>
            </w:r>
            <w:r>
              <w:rPr>
                <w:rFonts w:hint="eastAsia"/>
              </w:rPr>
              <w:t>+</w:t>
            </w:r>
            <w:r>
              <w:rPr>
                <w:rFonts w:hint="eastAsia"/>
              </w:rPr>
              <w:t>互动答疑</w:t>
            </w:r>
          </w:p>
        </w:tc>
      </w:tr>
      <w:tr w:rsidR="00802D6C" w14:paraId="2EC3E6EC" w14:textId="77777777" w:rsidTr="007A6379">
        <w:trPr>
          <w:trHeight w:val="451"/>
        </w:trPr>
        <w:tc>
          <w:tcPr>
            <w:tcW w:w="8296" w:type="dxa"/>
            <w:gridSpan w:val="4"/>
          </w:tcPr>
          <w:p w14:paraId="193562DD" w14:textId="3C2F8BC8" w:rsidR="00802D6C" w:rsidRDefault="00802D6C" w:rsidP="00802D6C">
            <w:r>
              <w:rPr>
                <w:rFonts w:hint="eastAsia"/>
              </w:rPr>
              <w:t>第十二章：风险投资和</w:t>
            </w:r>
            <w:proofErr w:type="gramStart"/>
            <w:r>
              <w:rPr>
                <w:rFonts w:hint="eastAsia"/>
              </w:rPr>
              <w:t>私募股</w:t>
            </w:r>
            <w:proofErr w:type="gramEnd"/>
            <w:r>
              <w:rPr>
                <w:rFonts w:hint="eastAsia"/>
              </w:rPr>
              <w:t>权投资（二）</w:t>
            </w:r>
          </w:p>
          <w:p w14:paraId="301E78E0" w14:textId="77777777" w:rsidR="00802D6C" w:rsidRPr="00F75688" w:rsidRDefault="00802D6C" w:rsidP="00802D6C">
            <w:pPr>
              <w:ind w:firstLineChars="200" w:firstLine="422"/>
              <w:rPr>
                <w:b/>
                <w:i/>
              </w:rPr>
            </w:pPr>
            <w:r w:rsidRPr="00F75688">
              <w:rPr>
                <w:rFonts w:hint="eastAsia"/>
                <w:b/>
                <w:i/>
              </w:rPr>
              <w:t>教学目标和要求（按认知程度分）</w:t>
            </w:r>
          </w:p>
          <w:p w14:paraId="1C0FF2E2" w14:textId="2E264613" w:rsidR="00802D6C" w:rsidRDefault="00802D6C" w:rsidP="00802D6C">
            <w:pPr>
              <w:ind w:firstLineChars="200" w:firstLine="420"/>
            </w:pPr>
            <w:r>
              <w:rPr>
                <w:rFonts w:hint="eastAsia"/>
              </w:rPr>
              <w:t>★</w:t>
            </w:r>
            <w:r>
              <w:rPr>
                <w:rFonts w:hint="eastAsia"/>
              </w:rPr>
              <w:t xml:space="preserve">     </w:t>
            </w:r>
            <w:r>
              <w:rPr>
                <w:rFonts w:hint="eastAsia"/>
              </w:rPr>
              <w:t>了解：</w:t>
            </w:r>
            <w:r>
              <w:t xml:space="preserve"> </w:t>
            </w:r>
            <w:r>
              <w:rPr>
                <w:rFonts w:hint="eastAsia"/>
              </w:rPr>
              <w:t>VC</w:t>
            </w:r>
            <w:r>
              <w:rPr>
                <w:rFonts w:hint="eastAsia"/>
              </w:rPr>
              <w:t>如何选择项目</w:t>
            </w:r>
          </w:p>
          <w:p w14:paraId="2AE582D9" w14:textId="5A6D54AA" w:rsidR="00802D6C" w:rsidRDefault="00802D6C" w:rsidP="00802D6C">
            <w:pPr>
              <w:ind w:firstLineChars="200" w:firstLine="420"/>
            </w:pPr>
            <w:r>
              <w:rPr>
                <w:rFonts w:hint="eastAsia"/>
              </w:rPr>
              <w:t>★★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熟悉：</w:t>
            </w:r>
            <w:r>
              <w:t xml:space="preserve"> </w:t>
            </w:r>
            <w:r>
              <w:rPr>
                <w:rFonts w:hint="eastAsia"/>
              </w:rPr>
              <w:t>VC</w:t>
            </w:r>
            <w:r>
              <w:rPr>
                <w:rFonts w:hint="eastAsia"/>
              </w:rPr>
              <w:t>和风险企业之间的投资条款清单</w:t>
            </w:r>
          </w:p>
          <w:p w14:paraId="41D981E5" w14:textId="0DF209A2" w:rsidR="00802D6C" w:rsidRDefault="00802D6C" w:rsidP="00802D6C">
            <w:pPr>
              <w:ind w:firstLineChars="200" w:firstLine="420"/>
            </w:pPr>
            <w:r>
              <w:rPr>
                <w:rFonts w:hint="eastAsia"/>
              </w:rPr>
              <w:t>★★★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掌握：</w:t>
            </w:r>
            <w:r>
              <w:t xml:space="preserve"> </w:t>
            </w:r>
            <w:r>
              <w:rPr>
                <w:rFonts w:hint="eastAsia"/>
              </w:rPr>
              <w:t>VC</w:t>
            </w:r>
            <w:r>
              <w:rPr>
                <w:rFonts w:hint="eastAsia"/>
              </w:rPr>
              <w:t>退出机制，投资银行在风险投资中的作用</w:t>
            </w:r>
          </w:p>
          <w:p w14:paraId="5058F778" w14:textId="77777777" w:rsidR="00802D6C" w:rsidRPr="00F75688" w:rsidRDefault="00802D6C" w:rsidP="00802D6C">
            <w:pPr>
              <w:ind w:firstLineChars="200" w:firstLine="422"/>
              <w:jc w:val="left"/>
              <w:rPr>
                <w:b/>
                <w:i/>
              </w:rPr>
            </w:pPr>
            <w:r w:rsidRPr="00F75688">
              <w:rPr>
                <w:rFonts w:hint="eastAsia"/>
                <w:b/>
                <w:i/>
              </w:rPr>
              <w:t>主讲内容：</w:t>
            </w:r>
          </w:p>
          <w:p w14:paraId="001AA92A" w14:textId="3E24B6DC" w:rsidR="00802D6C" w:rsidRDefault="00802D6C" w:rsidP="00802D6C">
            <w:pPr>
              <w:ind w:firstLineChars="200" w:firstLine="420"/>
            </w:pPr>
            <w:r>
              <w:rPr>
                <w:rFonts w:hint="eastAsia"/>
              </w:rPr>
              <w:t>介绍风险投资如何选择项目，</w:t>
            </w:r>
            <w:r>
              <w:rPr>
                <w:rFonts w:hint="eastAsia"/>
              </w:rPr>
              <w:t>VC</w:t>
            </w:r>
            <w:r>
              <w:rPr>
                <w:rFonts w:hint="eastAsia"/>
              </w:rPr>
              <w:t>和风险企业之间的投资条款清单，</w:t>
            </w:r>
            <w:r>
              <w:rPr>
                <w:rFonts w:hint="eastAsia"/>
              </w:rPr>
              <w:t>VC</w:t>
            </w:r>
            <w:r>
              <w:rPr>
                <w:rFonts w:hint="eastAsia"/>
              </w:rPr>
              <w:t>退出机制以及投资银行在风险投资中的作用。</w:t>
            </w:r>
          </w:p>
          <w:p w14:paraId="19D85952" w14:textId="77777777" w:rsidR="00802D6C" w:rsidRPr="00F75688" w:rsidRDefault="00802D6C" w:rsidP="00802D6C">
            <w:pPr>
              <w:ind w:firstLineChars="200" w:firstLine="422"/>
              <w:rPr>
                <w:b/>
                <w:i/>
              </w:rPr>
            </w:pPr>
            <w:r w:rsidRPr="00F75688">
              <w:rPr>
                <w:rFonts w:hint="eastAsia"/>
                <w:b/>
                <w:i/>
              </w:rPr>
              <w:t>授课形式：</w:t>
            </w:r>
          </w:p>
          <w:p w14:paraId="76477798" w14:textId="1BE766F3" w:rsidR="00802D6C" w:rsidRDefault="00802D6C" w:rsidP="00802D6C">
            <w:r>
              <w:rPr>
                <w:rFonts w:hint="eastAsia"/>
              </w:rPr>
              <w:t>线下讲授</w:t>
            </w:r>
            <w:r>
              <w:rPr>
                <w:rFonts w:hint="eastAsia"/>
              </w:rPr>
              <w:t>+</w:t>
            </w:r>
            <w:r>
              <w:rPr>
                <w:rFonts w:hint="eastAsia"/>
              </w:rPr>
              <w:t>线上问答</w:t>
            </w:r>
            <w:r>
              <w:rPr>
                <w:rFonts w:hint="eastAsia"/>
              </w:rPr>
              <w:t>+</w:t>
            </w:r>
            <w:r>
              <w:rPr>
                <w:rFonts w:hint="eastAsia"/>
              </w:rPr>
              <w:t>互动答疑</w:t>
            </w:r>
          </w:p>
        </w:tc>
      </w:tr>
      <w:tr w:rsidR="00115AFB" w14:paraId="52E797D5" w14:textId="77777777" w:rsidTr="007A6379">
        <w:trPr>
          <w:trHeight w:val="451"/>
        </w:trPr>
        <w:tc>
          <w:tcPr>
            <w:tcW w:w="8296" w:type="dxa"/>
            <w:gridSpan w:val="4"/>
          </w:tcPr>
          <w:p w14:paraId="56A22585" w14:textId="64E98DF1" w:rsidR="00115AFB" w:rsidRDefault="00115AFB" w:rsidP="00115AFB">
            <w:r>
              <w:rPr>
                <w:rFonts w:hint="eastAsia"/>
              </w:rPr>
              <w:t>第十</w:t>
            </w:r>
            <w:r w:rsidR="00802D6C">
              <w:rPr>
                <w:rFonts w:hint="eastAsia"/>
              </w:rPr>
              <w:t>三</w:t>
            </w:r>
            <w:r>
              <w:rPr>
                <w:rFonts w:hint="eastAsia"/>
              </w:rPr>
              <w:t>章：</w:t>
            </w:r>
            <w:r w:rsidR="007A6379">
              <w:rPr>
                <w:rFonts w:hint="eastAsia"/>
              </w:rPr>
              <w:t>投资银行的风险管理</w:t>
            </w:r>
          </w:p>
          <w:p w14:paraId="2586394F" w14:textId="77777777" w:rsidR="00115AFB" w:rsidRPr="00F75688" w:rsidRDefault="00115AFB" w:rsidP="00115AFB">
            <w:pPr>
              <w:ind w:firstLineChars="200" w:firstLine="422"/>
              <w:rPr>
                <w:b/>
                <w:i/>
              </w:rPr>
            </w:pPr>
            <w:r w:rsidRPr="00F75688">
              <w:rPr>
                <w:rFonts w:hint="eastAsia"/>
                <w:b/>
                <w:i/>
              </w:rPr>
              <w:t>教学目标和要求（按认知程度分）</w:t>
            </w:r>
          </w:p>
          <w:p w14:paraId="295144F2" w14:textId="03D568ED" w:rsidR="00115AFB" w:rsidRDefault="00115AFB" w:rsidP="00115AFB">
            <w:pPr>
              <w:ind w:firstLineChars="200" w:firstLine="420"/>
            </w:pPr>
            <w:r>
              <w:rPr>
                <w:rFonts w:hint="eastAsia"/>
              </w:rPr>
              <w:t>★</w:t>
            </w:r>
            <w:r>
              <w:rPr>
                <w:rFonts w:hint="eastAsia"/>
              </w:rPr>
              <w:t xml:space="preserve">     </w:t>
            </w:r>
            <w:r>
              <w:rPr>
                <w:rFonts w:hint="eastAsia"/>
              </w:rPr>
              <w:t>了解：</w:t>
            </w:r>
            <w:r>
              <w:t xml:space="preserve"> </w:t>
            </w:r>
            <w:r w:rsidR="007A6379">
              <w:rPr>
                <w:rFonts w:hint="eastAsia"/>
              </w:rPr>
              <w:t>风险的概念和常用衡量方法</w:t>
            </w:r>
          </w:p>
          <w:p w14:paraId="2DCEC910" w14:textId="36BCE8A1" w:rsidR="00115AFB" w:rsidRDefault="00115AFB" w:rsidP="00115AFB">
            <w:pPr>
              <w:ind w:firstLineChars="200" w:firstLine="420"/>
            </w:pPr>
            <w:r>
              <w:rPr>
                <w:rFonts w:hint="eastAsia"/>
              </w:rPr>
              <w:lastRenderedPageBreak/>
              <w:t>★★</w:t>
            </w:r>
            <w:r>
              <w:rPr>
                <w:rFonts w:hint="eastAsia"/>
              </w:rPr>
              <w:t xml:space="preserve">   </w:t>
            </w:r>
            <w:r>
              <w:rPr>
                <w:rFonts w:hint="eastAsia"/>
              </w:rPr>
              <w:t>熟悉：</w:t>
            </w:r>
            <w:r>
              <w:t xml:space="preserve"> </w:t>
            </w:r>
            <w:r w:rsidR="007A6379">
              <w:rPr>
                <w:rFonts w:hint="eastAsia"/>
              </w:rPr>
              <w:t>投资银行风险管理工具</w:t>
            </w:r>
          </w:p>
          <w:p w14:paraId="710439C9" w14:textId="05DDEC96" w:rsidR="00115AFB" w:rsidRDefault="00115AFB" w:rsidP="00115AFB">
            <w:pPr>
              <w:ind w:firstLineChars="200" w:firstLine="420"/>
            </w:pPr>
            <w:r>
              <w:rPr>
                <w:rFonts w:hint="eastAsia"/>
              </w:rPr>
              <w:t>★★★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掌握：</w:t>
            </w:r>
            <w:r>
              <w:t xml:space="preserve"> </w:t>
            </w:r>
            <w:r w:rsidR="007A6379">
              <w:rPr>
                <w:rFonts w:hint="eastAsia"/>
              </w:rPr>
              <w:t>投资银行各项业务风险和风险管理策略</w:t>
            </w:r>
          </w:p>
          <w:p w14:paraId="4A29BF17" w14:textId="77777777" w:rsidR="00115AFB" w:rsidRPr="00F75688" w:rsidRDefault="00115AFB" w:rsidP="00115AFB">
            <w:pPr>
              <w:ind w:firstLineChars="200" w:firstLine="422"/>
              <w:jc w:val="left"/>
              <w:rPr>
                <w:b/>
                <w:i/>
              </w:rPr>
            </w:pPr>
            <w:r w:rsidRPr="00F75688">
              <w:rPr>
                <w:rFonts w:hint="eastAsia"/>
                <w:b/>
                <w:i/>
              </w:rPr>
              <w:t>主讲内容：</w:t>
            </w:r>
          </w:p>
          <w:p w14:paraId="3E94C4ED" w14:textId="07AEA149" w:rsidR="00115AFB" w:rsidRDefault="00115AFB" w:rsidP="00115AFB">
            <w:pPr>
              <w:ind w:firstLineChars="200" w:firstLine="420"/>
            </w:pPr>
            <w:r>
              <w:rPr>
                <w:rFonts w:hint="eastAsia"/>
              </w:rPr>
              <w:t>主要介绍</w:t>
            </w:r>
            <w:r w:rsidR="007A6379">
              <w:rPr>
                <w:rFonts w:hint="eastAsia"/>
              </w:rPr>
              <w:t>投资银行的各项业务风险和风险管理的工具，以及风险管理流程和策略。</w:t>
            </w:r>
          </w:p>
          <w:p w14:paraId="6C537D54" w14:textId="77777777" w:rsidR="00115AFB" w:rsidRPr="00F75688" w:rsidRDefault="00115AFB" w:rsidP="00115AFB">
            <w:pPr>
              <w:ind w:firstLineChars="200" w:firstLine="422"/>
              <w:rPr>
                <w:b/>
                <w:i/>
              </w:rPr>
            </w:pPr>
            <w:r w:rsidRPr="00F75688">
              <w:rPr>
                <w:rFonts w:hint="eastAsia"/>
                <w:b/>
                <w:i/>
              </w:rPr>
              <w:t>授课形式：</w:t>
            </w:r>
          </w:p>
          <w:p w14:paraId="58D3DD8F" w14:textId="59FBF96C" w:rsidR="00115AFB" w:rsidRDefault="00115AFB" w:rsidP="00115AFB">
            <w:r>
              <w:rPr>
                <w:rFonts w:hint="eastAsia"/>
              </w:rPr>
              <w:t>线下讲授</w:t>
            </w:r>
            <w:r>
              <w:rPr>
                <w:rFonts w:hint="eastAsia"/>
              </w:rPr>
              <w:t>+</w:t>
            </w:r>
            <w:r>
              <w:rPr>
                <w:rFonts w:hint="eastAsia"/>
              </w:rPr>
              <w:t>线上问答</w:t>
            </w:r>
            <w:r>
              <w:rPr>
                <w:rFonts w:hint="eastAsia"/>
              </w:rPr>
              <w:t>+</w:t>
            </w:r>
            <w:r>
              <w:rPr>
                <w:rFonts w:hint="eastAsia"/>
              </w:rPr>
              <w:t>互动答疑</w:t>
            </w:r>
          </w:p>
        </w:tc>
      </w:tr>
    </w:tbl>
    <w:p w14:paraId="678F14EE" w14:textId="783BCB95" w:rsidR="00F75688" w:rsidRDefault="00F75688"/>
    <w:sectPr w:rsidR="00F75688" w:rsidSect="007C0E6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DD4C5E" w14:textId="77777777" w:rsidR="00C964B9" w:rsidRDefault="00C964B9" w:rsidP="000B404C">
      <w:r>
        <w:separator/>
      </w:r>
    </w:p>
  </w:endnote>
  <w:endnote w:type="continuationSeparator" w:id="0">
    <w:p w14:paraId="742AD5F1" w14:textId="77777777" w:rsidR="00C964B9" w:rsidRDefault="00C964B9" w:rsidP="000B40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C7F158" w14:textId="77777777" w:rsidR="00C964B9" w:rsidRDefault="00C964B9" w:rsidP="000B404C">
      <w:r>
        <w:separator/>
      </w:r>
    </w:p>
  </w:footnote>
  <w:footnote w:type="continuationSeparator" w:id="0">
    <w:p w14:paraId="293EAE26" w14:textId="77777777" w:rsidR="00C964B9" w:rsidRDefault="00C964B9" w:rsidP="000B404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yMDQxMDE0MzM2NjFV0lEKTi0uzszPAykwrgUAm+os8ywAAAA="/>
  </w:docVars>
  <w:rsids>
    <w:rsidRoot w:val="00FF261C"/>
    <w:rsid w:val="00072C00"/>
    <w:rsid w:val="0007335D"/>
    <w:rsid w:val="00076925"/>
    <w:rsid w:val="000B404C"/>
    <w:rsid w:val="000B4A5C"/>
    <w:rsid w:val="000D309D"/>
    <w:rsid w:val="000F1F6B"/>
    <w:rsid w:val="00110710"/>
    <w:rsid w:val="00112C8A"/>
    <w:rsid w:val="00115AFB"/>
    <w:rsid w:val="001575E6"/>
    <w:rsid w:val="001602AD"/>
    <w:rsid w:val="001A6B0D"/>
    <w:rsid w:val="001B339D"/>
    <w:rsid w:val="001D6E4A"/>
    <w:rsid w:val="001E2739"/>
    <w:rsid w:val="002131F4"/>
    <w:rsid w:val="0021324F"/>
    <w:rsid w:val="00265AEC"/>
    <w:rsid w:val="00266BA9"/>
    <w:rsid w:val="0027429B"/>
    <w:rsid w:val="002A5E1A"/>
    <w:rsid w:val="002D0789"/>
    <w:rsid w:val="00343C26"/>
    <w:rsid w:val="003624D6"/>
    <w:rsid w:val="00362783"/>
    <w:rsid w:val="0036695E"/>
    <w:rsid w:val="00374ED1"/>
    <w:rsid w:val="003A072F"/>
    <w:rsid w:val="003D43A6"/>
    <w:rsid w:val="003D58C4"/>
    <w:rsid w:val="00410E89"/>
    <w:rsid w:val="004250B5"/>
    <w:rsid w:val="00443CA4"/>
    <w:rsid w:val="004A58DC"/>
    <w:rsid w:val="004B53C9"/>
    <w:rsid w:val="004B7FCF"/>
    <w:rsid w:val="004C1B45"/>
    <w:rsid w:val="004D0307"/>
    <w:rsid w:val="004F506C"/>
    <w:rsid w:val="00502B64"/>
    <w:rsid w:val="005133FC"/>
    <w:rsid w:val="00521BA8"/>
    <w:rsid w:val="005921A4"/>
    <w:rsid w:val="005E0A56"/>
    <w:rsid w:val="005E6903"/>
    <w:rsid w:val="00603D64"/>
    <w:rsid w:val="00610F8E"/>
    <w:rsid w:val="00615FA9"/>
    <w:rsid w:val="00677103"/>
    <w:rsid w:val="00683387"/>
    <w:rsid w:val="006D436C"/>
    <w:rsid w:val="007159D7"/>
    <w:rsid w:val="007A6379"/>
    <w:rsid w:val="007C0E6C"/>
    <w:rsid w:val="00802D6C"/>
    <w:rsid w:val="00813FF7"/>
    <w:rsid w:val="00850434"/>
    <w:rsid w:val="00870555"/>
    <w:rsid w:val="008777EC"/>
    <w:rsid w:val="008C0A6E"/>
    <w:rsid w:val="008C26A7"/>
    <w:rsid w:val="00921978"/>
    <w:rsid w:val="00950803"/>
    <w:rsid w:val="009766A8"/>
    <w:rsid w:val="0098724B"/>
    <w:rsid w:val="009C25B5"/>
    <w:rsid w:val="009C5128"/>
    <w:rsid w:val="009E16AA"/>
    <w:rsid w:val="00A05E65"/>
    <w:rsid w:val="00A07CB1"/>
    <w:rsid w:val="00A32024"/>
    <w:rsid w:val="00A763A7"/>
    <w:rsid w:val="00A81145"/>
    <w:rsid w:val="00A87147"/>
    <w:rsid w:val="00A91D12"/>
    <w:rsid w:val="00AF0EB5"/>
    <w:rsid w:val="00B84702"/>
    <w:rsid w:val="00C50A65"/>
    <w:rsid w:val="00C64ACC"/>
    <w:rsid w:val="00C964B9"/>
    <w:rsid w:val="00CB5B97"/>
    <w:rsid w:val="00CC0B48"/>
    <w:rsid w:val="00D17C60"/>
    <w:rsid w:val="00D81246"/>
    <w:rsid w:val="00D854A2"/>
    <w:rsid w:val="00D9731D"/>
    <w:rsid w:val="00DA0296"/>
    <w:rsid w:val="00E35C6C"/>
    <w:rsid w:val="00F509B3"/>
    <w:rsid w:val="00F75688"/>
    <w:rsid w:val="00F95D36"/>
    <w:rsid w:val="00FF2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9AD25E"/>
  <w15:docId w15:val="{F2A7CCFC-1F93-4F97-B1AC-FE48FA2552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C0E6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F75688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4">
    <w:name w:val="header"/>
    <w:basedOn w:val="a"/>
    <w:link w:val="a5"/>
    <w:uiPriority w:val="99"/>
    <w:semiHidden/>
    <w:unhideWhenUsed/>
    <w:rsid w:val="000B404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semiHidden/>
    <w:rsid w:val="000B404C"/>
    <w:rPr>
      <w:sz w:val="18"/>
      <w:szCs w:val="18"/>
    </w:rPr>
  </w:style>
  <w:style w:type="paragraph" w:styleId="a6">
    <w:name w:val="footer"/>
    <w:basedOn w:val="a"/>
    <w:link w:val="a7"/>
    <w:uiPriority w:val="99"/>
    <w:semiHidden/>
    <w:unhideWhenUsed/>
    <w:rsid w:val="000B404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semiHidden/>
    <w:rsid w:val="000B404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4</Pages>
  <Words>369</Words>
  <Characters>2104</Characters>
  <Application>Microsoft Office Word</Application>
  <DocSecurity>0</DocSecurity>
  <Lines>17</Lines>
  <Paragraphs>4</Paragraphs>
  <ScaleCrop>false</ScaleCrop>
  <Company/>
  <LinksUpToDate>false</LinksUpToDate>
  <CharactersWithSpaces>2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DI</dc:creator>
  <cp:lastModifiedBy>yywang</cp:lastModifiedBy>
  <cp:revision>5</cp:revision>
  <dcterms:created xsi:type="dcterms:W3CDTF">2023-02-09T06:22:00Z</dcterms:created>
  <dcterms:modified xsi:type="dcterms:W3CDTF">2024-08-24T03:05:00Z</dcterms:modified>
</cp:coreProperties>
</file>